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7EB58D" w14:textId="77777777" w:rsidR="00FC555F" w:rsidRPr="00037205" w:rsidRDefault="00FC555F" w:rsidP="00FC555F">
      <w:pPr>
        <w:jc w:val="center"/>
        <w:rPr>
          <w:rFonts w:ascii="Pte Serif" w:hAnsi="Pte Serif"/>
          <w:b/>
          <w:szCs w:val="24"/>
        </w:rPr>
      </w:pPr>
      <w:r w:rsidRPr="00037205">
        <w:rPr>
          <w:rFonts w:ascii="Pte Serif" w:hAnsi="Pte Serif"/>
          <w:b/>
          <w:szCs w:val="24"/>
        </w:rPr>
        <w:t>KRISZBACHER ILDIKÓ TEHETSÉGGONDOZÓ PROGRAM</w:t>
      </w:r>
    </w:p>
    <w:p w14:paraId="2907B492" w14:textId="77777777" w:rsidR="00FC555F" w:rsidRPr="00DA2BE8" w:rsidRDefault="00FC555F" w:rsidP="00FC555F">
      <w:pPr>
        <w:jc w:val="center"/>
        <w:rPr>
          <w:rFonts w:ascii="Pte Serif" w:hAnsi="Pte Serif"/>
          <w:b/>
        </w:rPr>
      </w:pPr>
      <w:r w:rsidRPr="00DA2BE8">
        <w:rPr>
          <w:rFonts w:ascii="Pte Serif" w:hAnsi="Pte Serif"/>
          <w:b/>
        </w:rPr>
        <w:t>IGAZOLÁS</w:t>
      </w:r>
    </w:p>
    <w:p w14:paraId="27A7106B" w14:textId="15E0B6A0" w:rsidR="00FC555F" w:rsidRPr="00DA2BE8" w:rsidRDefault="00FC555F" w:rsidP="00FC555F">
      <w:pPr>
        <w:pStyle w:val="Szvegtrzs"/>
        <w:jc w:val="center"/>
        <w:rPr>
          <w:rFonts w:ascii="Pte Serif" w:hAnsi="Pte Serif"/>
          <w:szCs w:val="24"/>
          <w:lang w:val="hu-HU"/>
        </w:rPr>
      </w:pPr>
      <w:r w:rsidRPr="00DA2BE8">
        <w:rPr>
          <w:rFonts w:ascii="Pte Serif" w:hAnsi="Pte Serif"/>
          <w:szCs w:val="24"/>
          <w:lang w:val="hu-HU"/>
        </w:rPr>
        <w:t>(202</w:t>
      </w:r>
      <w:r w:rsidR="00767AFF" w:rsidRPr="00DA2BE8">
        <w:rPr>
          <w:rFonts w:ascii="Pte Serif" w:hAnsi="Pte Serif"/>
          <w:szCs w:val="24"/>
          <w:lang w:val="hu-HU"/>
        </w:rPr>
        <w:t>6</w:t>
      </w:r>
      <w:r w:rsidRPr="00DA2BE8">
        <w:rPr>
          <w:rFonts w:ascii="Pte Serif" w:hAnsi="Pte Serif"/>
          <w:szCs w:val="24"/>
          <w:lang w:val="hu-HU"/>
        </w:rPr>
        <w:t>/202</w:t>
      </w:r>
      <w:r w:rsidR="00767AFF" w:rsidRPr="00DA2BE8">
        <w:rPr>
          <w:rFonts w:ascii="Pte Serif" w:hAnsi="Pte Serif"/>
          <w:szCs w:val="24"/>
          <w:lang w:val="hu-HU"/>
        </w:rPr>
        <w:t>7</w:t>
      </w:r>
      <w:r w:rsidRPr="00DA2BE8">
        <w:rPr>
          <w:rFonts w:ascii="Pte Serif" w:hAnsi="Pte Serif"/>
          <w:szCs w:val="24"/>
          <w:lang w:val="hu-HU"/>
        </w:rPr>
        <w:t>. tanév)</w:t>
      </w:r>
    </w:p>
    <w:p w14:paraId="4F2DA85F" w14:textId="77777777" w:rsidR="00FC555F" w:rsidRPr="00DA2BE8" w:rsidRDefault="00FC555F" w:rsidP="00FC555F">
      <w:pPr>
        <w:pStyle w:val="Szvegtrzs"/>
        <w:jc w:val="center"/>
        <w:rPr>
          <w:rFonts w:ascii="Pte Serif" w:hAnsi="Pte Serif"/>
        </w:rPr>
      </w:pPr>
      <w:r w:rsidRPr="00DA2BE8">
        <w:rPr>
          <w:rFonts w:ascii="Pte Serif" w:hAnsi="Pte Serif"/>
          <w:b/>
          <w:lang w:val="hu-HU"/>
        </w:rPr>
        <w:t xml:space="preserve">első félévi </w:t>
      </w:r>
      <w:r w:rsidRPr="00DA2BE8">
        <w:rPr>
          <w:rFonts w:ascii="Pte Serif" w:hAnsi="Pte Serif"/>
          <w:b/>
        </w:rPr>
        <w:t>konzultációkról</w:t>
      </w:r>
    </w:p>
    <w:p w14:paraId="25A113A3" w14:textId="77777777" w:rsidR="00FC555F" w:rsidRPr="00DA2BE8" w:rsidRDefault="00FC555F" w:rsidP="00FC555F">
      <w:pPr>
        <w:pStyle w:val="Szvegtrzs"/>
        <w:ind w:left="-426"/>
        <w:rPr>
          <w:rFonts w:ascii="Pte Serif" w:hAnsi="Pte Serif"/>
          <w:b/>
        </w:rPr>
      </w:pPr>
    </w:p>
    <w:p w14:paraId="228EAD2D" w14:textId="77777777" w:rsidR="00FC555F" w:rsidRPr="00DA2BE8" w:rsidRDefault="00FC555F" w:rsidP="00FC555F">
      <w:pPr>
        <w:pStyle w:val="Szvegtrzs"/>
        <w:ind w:left="-426"/>
        <w:rPr>
          <w:rFonts w:ascii="Pte Serif" w:hAnsi="Pte Serif"/>
          <w:b/>
          <w:sz w:val="22"/>
          <w:szCs w:val="22"/>
        </w:rPr>
      </w:pPr>
      <w:r w:rsidRPr="00DA2BE8">
        <w:rPr>
          <w:rFonts w:ascii="Pte Serif" w:hAnsi="Pte Serif"/>
          <w:b/>
          <w:sz w:val="22"/>
          <w:szCs w:val="22"/>
        </w:rPr>
        <w:t>Hallgató neve:</w:t>
      </w:r>
    </w:p>
    <w:p w14:paraId="5696565C" w14:textId="77777777" w:rsidR="00FC555F" w:rsidRPr="00DA2BE8" w:rsidRDefault="00FC555F" w:rsidP="00FC555F">
      <w:pPr>
        <w:pStyle w:val="Szvegtrzs"/>
        <w:ind w:left="-426"/>
        <w:rPr>
          <w:rFonts w:ascii="Pte Serif" w:hAnsi="Pte Serif"/>
          <w:b/>
          <w:sz w:val="22"/>
          <w:szCs w:val="22"/>
        </w:rPr>
      </w:pPr>
      <w:r w:rsidRPr="00DA2BE8">
        <w:rPr>
          <w:rFonts w:ascii="Pte Serif" w:hAnsi="Pte Serif"/>
          <w:b/>
          <w:sz w:val="22"/>
          <w:szCs w:val="22"/>
        </w:rPr>
        <w:t>Témavezető neve:</w:t>
      </w:r>
    </w:p>
    <w:p w14:paraId="607BFE68" w14:textId="77777777" w:rsidR="00FC555F" w:rsidRPr="00DA2BE8" w:rsidRDefault="00FC555F" w:rsidP="00FC555F">
      <w:pPr>
        <w:pStyle w:val="Szvegtrzs"/>
        <w:ind w:left="-426"/>
        <w:rPr>
          <w:rFonts w:ascii="Pte Serif" w:hAnsi="Pte Serif"/>
          <w:b/>
          <w:sz w:val="22"/>
          <w:szCs w:val="22"/>
        </w:rPr>
      </w:pPr>
      <w:r w:rsidRPr="00DA2BE8">
        <w:rPr>
          <w:rFonts w:ascii="Pte Serif" w:hAnsi="Pte Serif"/>
          <w:b/>
          <w:sz w:val="22"/>
          <w:szCs w:val="22"/>
        </w:rPr>
        <w:t>A kutatás címe:</w:t>
      </w:r>
    </w:p>
    <w:p w14:paraId="0FDBC6B5" w14:textId="77777777" w:rsidR="00FC555F" w:rsidRPr="00DA2BE8" w:rsidRDefault="00FC555F" w:rsidP="00FC555F">
      <w:pPr>
        <w:pStyle w:val="Szvegtrzs"/>
        <w:rPr>
          <w:rFonts w:ascii="Pte Serif" w:hAnsi="Pte Serif"/>
          <w:sz w:val="22"/>
          <w:szCs w:val="22"/>
        </w:rPr>
      </w:pPr>
    </w:p>
    <w:tbl>
      <w:tblPr>
        <w:tblW w:w="11086" w:type="dxa"/>
        <w:tblInd w:w="-10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37"/>
        <w:gridCol w:w="1531"/>
        <w:gridCol w:w="5132"/>
        <w:gridCol w:w="1843"/>
        <w:gridCol w:w="1843"/>
      </w:tblGrid>
      <w:tr w:rsidR="00FC555F" w:rsidRPr="00DA2BE8" w14:paraId="1B18FE4A" w14:textId="77777777" w:rsidTr="0066275F"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62C8F2" w14:textId="77777777" w:rsidR="00FC555F" w:rsidRPr="00DA2BE8" w:rsidRDefault="00FC555F" w:rsidP="0066275F">
            <w:pPr>
              <w:pStyle w:val="Szvegtrzs"/>
              <w:spacing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C3D8C9" w14:textId="77777777" w:rsidR="00FC555F" w:rsidRPr="00DA2BE8" w:rsidRDefault="00FC555F" w:rsidP="0066275F">
            <w:pPr>
              <w:pStyle w:val="Szvegtrzs"/>
              <w:spacing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  <w:r w:rsidRPr="00DA2BE8">
              <w:rPr>
                <w:rFonts w:ascii="Pte Serif" w:hAnsi="Pte Serif"/>
                <w:sz w:val="22"/>
                <w:szCs w:val="22"/>
              </w:rPr>
              <w:t>Konzultáció időpontja</w:t>
            </w:r>
          </w:p>
        </w:tc>
        <w:tc>
          <w:tcPr>
            <w:tcW w:w="5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606E02" w14:textId="77777777" w:rsidR="00FC555F" w:rsidRPr="00DA2BE8" w:rsidRDefault="00FC555F" w:rsidP="0066275F">
            <w:pPr>
              <w:pStyle w:val="Szvegtrzs"/>
              <w:spacing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  <w:r w:rsidRPr="00DA2BE8">
              <w:rPr>
                <w:rFonts w:ascii="Pte Serif" w:hAnsi="Pte Serif"/>
                <w:sz w:val="22"/>
                <w:szCs w:val="22"/>
              </w:rPr>
              <w:t>Konzultáció tartalm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693E82" w14:textId="77777777" w:rsidR="00FC555F" w:rsidRPr="00DA2BE8" w:rsidRDefault="00FC555F" w:rsidP="0066275F">
            <w:pPr>
              <w:pStyle w:val="Szvegtrzs"/>
              <w:spacing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  <w:r w:rsidRPr="00DA2BE8">
              <w:rPr>
                <w:rFonts w:ascii="Pte Serif" w:hAnsi="Pte Serif"/>
                <w:sz w:val="22"/>
                <w:szCs w:val="22"/>
              </w:rPr>
              <w:t>Témavezető aláírás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8FDDC4" w14:textId="77777777" w:rsidR="00FC555F" w:rsidRPr="00DA2BE8" w:rsidRDefault="00FC555F" w:rsidP="0066275F">
            <w:pPr>
              <w:pStyle w:val="Szvegtrzs"/>
              <w:spacing w:line="276" w:lineRule="auto"/>
              <w:ind w:right="38"/>
              <w:jc w:val="center"/>
              <w:rPr>
                <w:rFonts w:ascii="Pte Serif" w:hAnsi="Pte Serif"/>
                <w:sz w:val="22"/>
                <w:szCs w:val="22"/>
                <w:lang w:val="hu-HU"/>
              </w:rPr>
            </w:pPr>
            <w:r w:rsidRPr="00DA2BE8">
              <w:rPr>
                <w:rFonts w:ascii="Pte Serif" w:hAnsi="Pte Serif"/>
                <w:sz w:val="22"/>
                <w:szCs w:val="22"/>
              </w:rPr>
              <w:t>Hallgató</w:t>
            </w:r>
          </w:p>
          <w:p w14:paraId="6D3B6831" w14:textId="77777777" w:rsidR="00FC555F" w:rsidRPr="00DA2BE8" w:rsidRDefault="00FC555F" w:rsidP="0066275F">
            <w:pPr>
              <w:pStyle w:val="Szvegtrzs"/>
              <w:spacing w:line="276" w:lineRule="auto"/>
              <w:ind w:right="38"/>
              <w:jc w:val="center"/>
              <w:rPr>
                <w:rFonts w:ascii="Pte Serif" w:hAnsi="Pte Serif"/>
                <w:sz w:val="22"/>
                <w:szCs w:val="22"/>
              </w:rPr>
            </w:pPr>
            <w:r w:rsidRPr="00DA2BE8">
              <w:rPr>
                <w:rFonts w:ascii="Pte Serif" w:hAnsi="Pte Serif"/>
                <w:sz w:val="22"/>
                <w:szCs w:val="22"/>
              </w:rPr>
              <w:t>aláírása</w:t>
            </w:r>
          </w:p>
        </w:tc>
      </w:tr>
      <w:tr w:rsidR="00FC555F" w:rsidRPr="00DA2BE8" w14:paraId="7E2E0506" w14:textId="77777777" w:rsidTr="0066275F">
        <w:trPr>
          <w:trHeight w:val="703"/>
        </w:trPr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E0124F" w14:textId="77777777" w:rsidR="00FC555F" w:rsidRPr="00DA2BE8" w:rsidRDefault="00FC555F" w:rsidP="00FC555F">
            <w:pPr>
              <w:pStyle w:val="Szvegtrzs"/>
              <w:numPr>
                <w:ilvl w:val="0"/>
                <w:numId w:val="10"/>
              </w:numPr>
              <w:overflowPunct/>
              <w:autoSpaceDE/>
              <w:adjustRightInd/>
              <w:spacing w:before="120" w:after="120" w:line="276" w:lineRule="auto"/>
              <w:ind w:left="34" w:firstLine="0"/>
              <w:jc w:val="center"/>
              <w:rPr>
                <w:rFonts w:ascii="Pte Serif" w:hAnsi="Pte Serif"/>
                <w:sz w:val="22"/>
                <w:szCs w:val="22"/>
              </w:rPr>
            </w:pP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2B27BB" w14:textId="77777777" w:rsidR="00FC555F" w:rsidRPr="00DA2BE8" w:rsidRDefault="00FC555F" w:rsidP="0066275F">
            <w:pPr>
              <w:pStyle w:val="Szvegtrzs"/>
              <w:spacing w:before="120"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</w:p>
          <w:p w14:paraId="0DA01245" w14:textId="77777777" w:rsidR="00FC555F" w:rsidRPr="00DA2BE8" w:rsidRDefault="00FC555F" w:rsidP="0066275F">
            <w:pPr>
              <w:pStyle w:val="Szvegtrzs"/>
              <w:spacing w:before="120"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</w:p>
          <w:p w14:paraId="50E992AB" w14:textId="77777777" w:rsidR="00FC555F" w:rsidRPr="00DA2BE8" w:rsidRDefault="00FC555F" w:rsidP="0066275F">
            <w:pPr>
              <w:pStyle w:val="Szvegtrzs"/>
              <w:spacing w:before="120"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</w:p>
          <w:p w14:paraId="2BAC8D67" w14:textId="77777777" w:rsidR="00FC555F" w:rsidRPr="00DA2BE8" w:rsidRDefault="00FC555F" w:rsidP="0066275F">
            <w:pPr>
              <w:pStyle w:val="Szvegtrzs"/>
              <w:spacing w:before="120"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</w:p>
        </w:tc>
        <w:tc>
          <w:tcPr>
            <w:tcW w:w="5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975BF" w14:textId="77777777" w:rsidR="00FC555F" w:rsidRPr="00DA2BE8" w:rsidRDefault="00FC555F" w:rsidP="0066275F">
            <w:pPr>
              <w:pStyle w:val="Szvegtrzs"/>
              <w:spacing w:before="120"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6E540" w14:textId="77777777" w:rsidR="00FC555F" w:rsidRPr="00DA2BE8" w:rsidRDefault="00FC555F" w:rsidP="0066275F">
            <w:pPr>
              <w:pStyle w:val="Szvegtrzs"/>
              <w:spacing w:before="120"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F578F4" w14:textId="77777777" w:rsidR="00FC555F" w:rsidRPr="00DA2BE8" w:rsidRDefault="00FC555F" w:rsidP="0066275F">
            <w:pPr>
              <w:pStyle w:val="Szvegtrzs"/>
              <w:spacing w:before="120"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</w:p>
        </w:tc>
      </w:tr>
      <w:tr w:rsidR="00FC555F" w:rsidRPr="00DA2BE8" w14:paraId="40699245" w14:textId="77777777" w:rsidTr="0066275F">
        <w:trPr>
          <w:trHeight w:val="686"/>
        </w:trPr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3B5F5" w14:textId="77777777" w:rsidR="00FC555F" w:rsidRPr="00DA2BE8" w:rsidRDefault="00FC555F" w:rsidP="00FC555F">
            <w:pPr>
              <w:pStyle w:val="Szvegtrzs"/>
              <w:numPr>
                <w:ilvl w:val="0"/>
                <w:numId w:val="10"/>
              </w:numPr>
              <w:overflowPunct/>
              <w:autoSpaceDE/>
              <w:adjustRightInd/>
              <w:spacing w:before="120" w:after="120" w:line="276" w:lineRule="auto"/>
              <w:ind w:left="34" w:firstLine="0"/>
              <w:jc w:val="center"/>
              <w:rPr>
                <w:rFonts w:ascii="Pte Serif" w:hAnsi="Pte Serif"/>
                <w:sz w:val="22"/>
                <w:szCs w:val="22"/>
              </w:rPr>
            </w:pP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E85EBB" w14:textId="77777777" w:rsidR="00FC555F" w:rsidRPr="00DA2BE8" w:rsidRDefault="00FC555F" w:rsidP="0066275F">
            <w:pPr>
              <w:pStyle w:val="Szvegtrzs"/>
              <w:spacing w:before="120"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</w:p>
          <w:p w14:paraId="7E8706E5" w14:textId="77777777" w:rsidR="00FC555F" w:rsidRPr="00DA2BE8" w:rsidRDefault="00FC555F" w:rsidP="0066275F">
            <w:pPr>
              <w:pStyle w:val="Szvegtrzs"/>
              <w:spacing w:before="120"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</w:p>
          <w:p w14:paraId="1D206CAA" w14:textId="77777777" w:rsidR="00FC555F" w:rsidRPr="00DA2BE8" w:rsidRDefault="00FC555F" w:rsidP="0066275F">
            <w:pPr>
              <w:pStyle w:val="Szvegtrzs"/>
              <w:spacing w:before="120"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</w:p>
          <w:p w14:paraId="7FF577C4" w14:textId="77777777" w:rsidR="00FC555F" w:rsidRPr="00DA2BE8" w:rsidRDefault="00FC555F" w:rsidP="0066275F">
            <w:pPr>
              <w:pStyle w:val="Szvegtrzs"/>
              <w:spacing w:before="120"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</w:p>
        </w:tc>
        <w:tc>
          <w:tcPr>
            <w:tcW w:w="5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009B62" w14:textId="77777777" w:rsidR="00FC555F" w:rsidRPr="00DA2BE8" w:rsidRDefault="00FC555F" w:rsidP="0066275F">
            <w:pPr>
              <w:pStyle w:val="Szvegtrzs"/>
              <w:spacing w:before="120"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5B7C6" w14:textId="77777777" w:rsidR="00FC555F" w:rsidRPr="00DA2BE8" w:rsidRDefault="00FC555F" w:rsidP="0066275F">
            <w:pPr>
              <w:pStyle w:val="Szvegtrzs"/>
              <w:spacing w:before="120"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7F11C" w14:textId="77777777" w:rsidR="00FC555F" w:rsidRPr="00DA2BE8" w:rsidRDefault="00FC555F" w:rsidP="0066275F">
            <w:pPr>
              <w:pStyle w:val="Szvegtrzs"/>
              <w:spacing w:before="120"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</w:p>
        </w:tc>
      </w:tr>
      <w:tr w:rsidR="00FC555F" w:rsidRPr="00DA2BE8" w14:paraId="39A2F05B" w14:textId="77777777" w:rsidTr="0066275F">
        <w:trPr>
          <w:trHeight w:val="709"/>
        </w:trPr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1D2567" w14:textId="77777777" w:rsidR="00FC555F" w:rsidRPr="00DA2BE8" w:rsidRDefault="00FC555F" w:rsidP="00FC555F">
            <w:pPr>
              <w:pStyle w:val="Szvegtrzs"/>
              <w:numPr>
                <w:ilvl w:val="0"/>
                <w:numId w:val="10"/>
              </w:numPr>
              <w:overflowPunct/>
              <w:autoSpaceDE/>
              <w:adjustRightInd/>
              <w:spacing w:before="120" w:after="120" w:line="276" w:lineRule="auto"/>
              <w:ind w:left="34" w:firstLine="0"/>
              <w:jc w:val="center"/>
              <w:rPr>
                <w:rFonts w:ascii="Pte Serif" w:hAnsi="Pte Serif"/>
                <w:sz w:val="22"/>
                <w:szCs w:val="22"/>
              </w:rPr>
            </w:pP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0AD12" w14:textId="77777777" w:rsidR="00FC555F" w:rsidRPr="00DA2BE8" w:rsidRDefault="00FC555F" w:rsidP="0066275F">
            <w:pPr>
              <w:pStyle w:val="Szvegtrzs"/>
              <w:spacing w:before="120"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</w:p>
          <w:p w14:paraId="306C5E69" w14:textId="77777777" w:rsidR="00FC555F" w:rsidRPr="00DA2BE8" w:rsidRDefault="00FC555F" w:rsidP="0066275F">
            <w:pPr>
              <w:pStyle w:val="Szvegtrzs"/>
              <w:spacing w:before="120"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</w:p>
          <w:p w14:paraId="486EB7F0" w14:textId="77777777" w:rsidR="00FC555F" w:rsidRPr="00DA2BE8" w:rsidRDefault="00FC555F" w:rsidP="0066275F">
            <w:pPr>
              <w:pStyle w:val="Szvegtrzs"/>
              <w:spacing w:before="120"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</w:p>
          <w:p w14:paraId="5A934B33" w14:textId="77777777" w:rsidR="00FC555F" w:rsidRPr="00DA2BE8" w:rsidRDefault="00FC555F" w:rsidP="0066275F">
            <w:pPr>
              <w:pStyle w:val="Szvegtrzs"/>
              <w:spacing w:before="120"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</w:p>
        </w:tc>
        <w:tc>
          <w:tcPr>
            <w:tcW w:w="5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8DBA3" w14:textId="77777777" w:rsidR="00FC555F" w:rsidRPr="00DA2BE8" w:rsidRDefault="00FC555F" w:rsidP="0066275F">
            <w:pPr>
              <w:pStyle w:val="Szvegtrzs"/>
              <w:spacing w:before="120"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CEDC92" w14:textId="77777777" w:rsidR="00FC555F" w:rsidRPr="00DA2BE8" w:rsidRDefault="00FC555F" w:rsidP="0066275F">
            <w:pPr>
              <w:pStyle w:val="Szvegtrzs"/>
              <w:spacing w:before="120"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0BD83" w14:textId="77777777" w:rsidR="00FC555F" w:rsidRPr="00DA2BE8" w:rsidRDefault="00FC555F" w:rsidP="0066275F">
            <w:pPr>
              <w:pStyle w:val="Szvegtrzs"/>
              <w:spacing w:before="120"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</w:p>
        </w:tc>
      </w:tr>
      <w:tr w:rsidR="00FC555F" w:rsidRPr="00DA2BE8" w14:paraId="005092F6" w14:textId="77777777" w:rsidTr="0066275F">
        <w:trPr>
          <w:trHeight w:val="705"/>
        </w:trPr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B9B84" w14:textId="77777777" w:rsidR="00FC555F" w:rsidRPr="00DA2BE8" w:rsidRDefault="00FC555F" w:rsidP="00FC555F">
            <w:pPr>
              <w:pStyle w:val="Szvegtrzs"/>
              <w:numPr>
                <w:ilvl w:val="0"/>
                <w:numId w:val="10"/>
              </w:numPr>
              <w:overflowPunct/>
              <w:autoSpaceDE/>
              <w:adjustRightInd/>
              <w:spacing w:before="120" w:after="120" w:line="276" w:lineRule="auto"/>
              <w:ind w:left="34" w:firstLine="0"/>
              <w:jc w:val="center"/>
              <w:rPr>
                <w:rFonts w:ascii="Pte Serif" w:hAnsi="Pte Serif"/>
                <w:sz w:val="22"/>
                <w:szCs w:val="22"/>
              </w:rPr>
            </w:pP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B9E33A" w14:textId="77777777" w:rsidR="00FC555F" w:rsidRPr="00DA2BE8" w:rsidRDefault="00FC555F" w:rsidP="0066275F">
            <w:pPr>
              <w:pStyle w:val="Szvegtrzs"/>
              <w:spacing w:before="120"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</w:p>
          <w:p w14:paraId="254F24D4" w14:textId="77777777" w:rsidR="00FC555F" w:rsidRPr="00DA2BE8" w:rsidRDefault="00FC555F" w:rsidP="0066275F">
            <w:pPr>
              <w:pStyle w:val="Szvegtrzs"/>
              <w:spacing w:before="120"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</w:p>
          <w:p w14:paraId="68449D20" w14:textId="77777777" w:rsidR="00FC555F" w:rsidRPr="00DA2BE8" w:rsidRDefault="00FC555F" w:rsidP="0066275F">
            <w:pPr>
              <w:pStyle w:val="Szvegtrzs"/>
              <w:spacing w:before="120"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</w:p>
          <w:p w14:paraId="2B4CB2BD" w14:textId="77777777" w:rsidR="00FC555F" w:rsidRPr="00DA2BE8" w:rsidRDefault="00FC555F" w:rsidP="0066275F">
            <w:pPr>
              <w:pStyle w:val="Szvegtrzs"/>
              <w:spacing w:before="120"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</w:p>
        </w:tc>
        <w:tc>
          <w:tcPr>
            <w:tcW w:w="5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1B588" w14:textId="77777777" w:rsidR="00FC555F" w:rsidRPr="00DA2BE8" w:rsidRDefault="00FC555F" w:rsidP="0066275F">
            <w:pPr>
              <w:pStyle w:val="Szvegtrzs"/>
              <w:spacing w:before="120"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4DF712" w14:textId="77777777" w:rsidR="00FC555F" w:rsidRPr="00DA2BE8" w:rsidRDefault="00FC555F" w:rsidP="0066275F">
            <w:pPr>
              <w:pStyle w:val="Szvegtrzs"/>
              <w:spacing w:before="120"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0C777C" w14:textId="77777777" w:rsidR="00FC555F" w:rsidRPr="00DA2BE8" w:rsidRDefault="00FC555F" w:rsidP="0066275F">
            <w:pPr>
              <w:pStyle w:val="Szvegtrzs"/>
              <w:spacing w:before="120"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</w:p>
        </w:tc>
      </w:tr>
      <w:tr w:rsidR="00FC555F" w:rsidRPr="00DA2BE8" w14:paraId="62190AFA" w14:textId="77777777" w:rsidTr="0066275F">
        <w:trPr>
          <w:trHeight w:val="829"/>
        </w:trPr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22A2B6" w14:textId="77777777" w:rsidR="00FC555F" w:rsidRPr="00DA2BE8" w:rsidRDefault="00FC555F" w:rsidP="00FC555F">
            <w:pPr>
              <w:pStyle w:val="Szvegtrzs"/>
              <w:numPr>
                <w:ilvl w:val="0"/>
                <w:numId w:val="10"/>
              </w:numPr>
              <w:overflowPunct/>
              <w:autoSpaceDE/>
              <w:adjustRightInd/>
              <w:spacing w:before="120" w:after="120" w:line="276" w:lineRule="auto"/>
              <w:ind w:left="34" w:firstLine="0"/>
              <w:jc w:val="center"/>
              <w:rPr>
                <w:rFonts w:ascii="Pte Serif" w:hAnsi="Pte Serif"/>
                <w:sz w:val="22"/>
                <w:szCs w:val="22"/>
              </w:rPr>
            </w:pP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C8F491" w14:textId="77777777" w:rsidR="00FC555F" w:rsidRPr="00DA2BE8" w:rsidRDefault="00FC555F" w:rsidP="0066275F">
            <w:pPr>
              <w:pStyle w:val="Szvegtrzs"/>
              <w:spacing w:before="120"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</w:p>
          <w:p w14:paraId="155B1560" w14:textId="77777777" w:rsidR="00FC555F" w:rsidRPr="00DA2BE8" w:rsidRDefault="00FC555F" w:rsidP="0066275F">
            <w:pPr>
              <w:pStyle w:val="Szvegtrzs"/>
              <w:spacing w:before="120"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</w:p>
          <w:p w14:paraId="624FCE48" w14:textId="77777777" w:rsidR="00FC555F" w:rsidRPr="00DA2BE8" w:rsidRDefault="00FC555F" w:rsidP="0066275F">
            <w:pPr>
              <w:pStyle w:val="Szvegtrzs"/>
              <w:spacing w:before="120"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</w:p>
          <w:p w14:paraId="2AA978CC" w14:textId="77777777" w:rsidR="00FC555F" w:rsidRPr="00DA2BE8" w:rsidRDefault="00FC555F" w:rsidP="0066275F">
            <w:pPr>
              <w:pStyle w:val="Szvegtrzs"/>
              <w:spacing w:before="120"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</w:p>
        </w:tc>
        <w:tc>
          <w:tcPr>
            <w:tcW w:w="5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BFF61" w14:textId="77777777" w:rsidR="00FC555F" w:rsidRPr="00DA2BE8" w:rsidRDefault="00FC555F" w:rsidP="0066275F">
            <w:pPr>
              <w:pStyle w:val="Szvegtrzs"/>
              <w:spacing w:before="120"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0FAD7" w14:textId="77777777" w:rsidR="00FC555F" w:rsidRPr="00DA2BE8" w:rsidRDefault="00FC555F" w:rsidP="0066275F">
            <w:pPr>
              <w:pStyle w:val="Szvegtrzs"/>
              <w:spacing w:before="120"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3D256" w14:textId="77777777" w:rsidR="00FC555F" w:rsidRPr="00DA2BE8" w:rsidRDefault="00FC555F" w:rsidP="0066275F">
            <w:pPr>
              <w:pStyle w:val="Szvegtrzs"/>
              <w:spacing w:before="120"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</w:p>
        </w:tc>
      </w:tr>
    </w:tbl>
    <w:p w14:paraId="6DAE1FAD" w14:textId="023BFB1F" w:rsidR="00FC555F" w:rsidRPr="00DA2BE8" w:rsidRDefault="00FC555F" w:rsidP="00037205">
      <w:pPr>
        <w:ind w:left="-426"/>
        <w:rPr>
          <w:rFonts w:ascii="Pte Serif" w:hAnsi="Pte Serif"/>
          <w:b/>
          <w:color w:val="000000"/>
          <w:sz w:val="22"/>
          <w:szCs w:val="22"/>
        </w:rPr>
      </w:pPr>
      <w:r w:rsidRPr="00DA2BE8">
        <w:rPr>
          <w:rFonts w:ascii="Pte Serif" w:hAnsi="Pte Serif"/>
          <w:sz w:val="22"/>
          <w:szCs w:val="22"/>
        </w:rPr>
        <w:t>(Minimum havi 1 alkalommal szükséges a konzulenssel egyeztetni. A dátum mellett szerepelnie kell, hogy miről volt szó az adott időpontban.)</w:t>
      </w:r>
    </w:p>
    <w:p w14:paraId="4C0211A1" w14:textId="77777777" w:rsidR="00FC555F" w:rsidRPr="00DA2BE8" w:rsidRDefault="00FC555F" w:rsidP="00FC555F">
      <w:pPr>
        <w:rPr>
          <w:rFonts w:ascii="Pte Serif" w:hAnsi="Pte Serif"/>
          <w:b/>
          <w:color w:val="000000"/>
          <w:sz w:val="22"/>
          <w:szCs w:val="22"/>
        </w:rPr>
      </w:pPr>
    </w:p>
    <w:p w14:paraId="4FC984B3" w14:textId="6ADC3DAA" w:rsidR="00FC555F" w:rsidRPr="00DA2BE8" w:rsidRDefault="00FC555F" w:rsidP="00FC555F">
      <w:pPr>
        <w:ind w:left="-426"/>
        <w:rPr>
          <w:rFonts w:ascii="Pte Serif" w:hAnsi="Pte Serif"/>
          <w:color w:val="000000"/>
          <w:sz w:val="22"/>
          <w:szCs w:val="22"/>
        </w:rPr>
      </w:pPr>
      <w:r w:rsidRPr="00DA2BE8">
        <w:rPr>
          <w:rFonts w:ascii="Pte Serif" w:hAnsi="Pte Serif"/>
          <w:color w:val="000000"/>
          <w:sz w:val="22"/>
          <w:szCs w:val="22"/>
        </w:rPr>
        <w:t>Kelt:,…………………………….</w:t>
      </w:r>
    </w:p>
    <w:p w14:paraId="47588D74" w14:textId="77777777" w:rsidR="00FC555F" w:rsidRPr="00037205" w:rsidRDefault="00FC555F" w:rsidP="00FC555F">
      <w:pPr>
        <w:jc w:val="center"/>
        <w:rPr>
          <w:rFonts w:ascii="Pte Serif" w:hAnsi="Pte Serif"/>
          <w:b/>
          <w:szCs w:val="24"/>
        </w:rPr>
      </w:pPr>
      <w:r w:rsidRPr="00037205">
        <w:rPr>
          <w:rFonts w:ascii="Pte Serif" w:hAnsi="Pte Serif"/>
          <w:b/>
          <w:szCs w:val="24"/>
        </w:rPr>
        <w:lastRenderedPageBreak/>
        <w:t>KRISZBACHER ILDIKÓ TEHETSÉGGONDOZÓ PROGRAM</w:t>
      </w:r>
    </w:p>
    <w:p w14:paraId="2B3776A1" w14:textId="77777777" w:rsidR="00FC555F" w:rsidRPr="00DA2BE8" w:rsidRDefault="00FC555F" w:rsidP="00FC555F">
      <w:pPr>
        <w:jc w:val="center"/>
        <w:rPr>
          <w:rFonts w:ascii="Pte Serif" w:hAnsi="Pte Serif"/>
          <w:b/>
        </w:rPr>
      </w:pPr>
      <w:r w:rsidRPr="00DA2BE8">
        <w:rPr>
          <w:rFonts w:ascii="Pte Serif" w:hAnsi="Pte Serif"/>
          <w:b/>
        </w:rPr>
        <w:t>IGAZOLÁS</w:t>
      </w:r>
    </w:p>
    <w:p w14:paraId="09CEDB7A" w14:textId="2E4172F9" w:rsidR="00FC555F" w:rsidRPr="00DA2BE8" w:rsidRDefault="00FC555F" w:rsidP="00FC555F">
      <w:pPr>
        <w:pStyle w:val="Szvegtrzs"/>
        <w:jc w:val="center"/>
        <w:rPr>
          <w:rFonts w:ascii="Pte Serif" w:hAnsi="Pte Serif"/>
          <w:szCs w:val="24"/>
          <w:lang w:val="hu-HU"/>
        </w:rPr>
      </w:pPr>
      <w:r w:rsidRPr="00DA2BE8">
        <w:rPr>
          <w:rFonts w:ascii="Pte Serif" w:hAnsi="Pte Serif"/>
          <w:szCs w:val="24"/>
          <w:lang w:val="hu-HU"/>
        </w:rPr>
        <w:t>(202</w:t>
      </w:r>
      <w:r w:rsidR="00767AFF" w:rsidRPr="00DA2BE8">
        <w:rPr>
          <w:rFonts w:ascii="Pte Serif" w:hAnsi="Pte Serif"/>
          <w:szCs w:val="24"/>
          <w:lang w:val="hu-HU"/>
        </w:rPr>
        <w:t>6</w:t>
      </w:r>
      <w:r w:rsidRPr="00DA2BE8">
        <w:rPr>
          <w:rFonts w:ascii="Pte Serif" w:hAnsi="Pte Serif"/>
          <w:szCs w:val="24"/>
          <w:lang w:val="hu-HU"/>
        </w:rPr>
        <w:t>/202</w:t>
      </w:r>
      <w:r w:rsidR="00767AFF" w:rsidRPr="00DA2BE8">
        <w:rPr>
          <w:rFonts w:ascii="Pte Serif" w:hAnsi="Pte Serif"/>
          <w:szCs w:val="24"/>
          <w:lang w:val="hu-HU"/>
        </w:rPr>
        <w:t>7</w:t>
      </w:r>
      <w:r w:rsidRPr="00DA2BE8">
        <w:rPr>
          <w:rFonts w:ascii="Pte Serif" w:hAnsi="Pte Serif"/>
          <w:szCs w:val="24"/>
          <w:lang w:val="hu-HU"/>
        </w:rPr>
        <w:t>. tanév)</w:t>
      </w:r>
    </w:p>
    <w:p w14:paraId="5FC69AC1" w14:textId="77777777" w:rsidR="00FC555F" w:rsidRPr="00DA2BE8" w:rsidRDefault="00FC555F" w:rsidP="00FC555F">
      <w:pPr>
        <w:pStyle w:val="Szvegtrzs"/>
        <w:jc w:val="center"/>
        <w:rPr>
          <w:rFonts w:ascii="Pte Serif" w:hAnsi="Pte Serif"/>
        </w:rPr>
      </w:pPr>
      <w:r w:rsidRPr="00DA2BE8">
        <w:rPr>
          <w:rFonts w:ascii="Pte Serif" w:hAnsi="Pte Serif"/>
          <w:b/>
          <w:lang w:val="hu-HU"/>
        </w:rPr>
        <w:t xml:space="preserve">második félévi </w:t>
      </w:r>
      <w:r w:rsidRPr="00DA2BE8">
        <w:rPr>
          <w:rFonts w:ascii="Pte Serif" w:hAnsi="Pte Serif"/>
          <w:b/>
        </w:rPr>
        <w:t>konzultációkról</w:t>
      </w:r>
    </w:p>
    <w:p w14:paraId="612BCA3C" w14:textId="77777777" w:rsidR="00FC555F" w:rsidRPr="00DA2BE8" w:rsidRDefault="00FC555F" w:rsidP="00FC555F">
      <w:pPr>
        <w:pStyle w:val="Szvegtrzs"/>
        <w:ind w:left="-426"/>
        <w:rPr>
          <w:rFonts w:ascii="Pte Serif" w:hAnsi="Pte Serif"/>
          <w:b/>
        </w:rPr>
      </w:pPr>
    </w:p>
    <w:p w14:paraId="67FA3DC1" w14:textId="77777777" w:rsidR="00FC555F" w:rsidRPr="00DA2BE8" w:rsidRDefault="00FC555F" w:rsidP="00FC555F">
      <w:pPr>
        <w:pStyle w:val="Szvegtrzs"/>
        <w:ind w:left="-426"/>
        <w:rPr>
          <w:rFonts w:ascii="Pte Serif" w:hAnsi="Pte Serif"/>
          <w:b/>
        </w:rPr>
      </w:pPr>
    </w:p>
    <w:p w14:paraId="06200CC7" w14:textId="77777777" w:rsidR="00FC555F" w:rsidRPr="00DA2BE8" w:rsidRDefault="00FC555F" w:rsidP="00FC555F">
      <w:pPr>
        <w:pStyle w:val="Szvegtrzs"/>
        <w:ind w:left="-426"/>
        <w:rPr>
          <w:rFonts w:ascii="Pte Serif" w:hAnsi="Pte Serif"/>
          <w:b/>
          <w:sz w:val="22"/>
          <w:szCs w:val="22"/>
        </w:rPr>
      </w:pPr>
      <w:r w:rsidRPr="00DA2BE8">
        <w:rPr>
          <w:rFonts w:ascii="Pte Serif" w:hAnsi="Pte Serif"/>
          <w:b/>
          <w:sz w:val="22"/>
          <w:szCs w:val="22"/>
        </w:rPr>
        <w:t>Hallgató neve:</w:t>
      </w:r>
    </w:p>
    <w:p w14:paraId="1696E4D8" w14:textId="77777777" w:rsidR="00FC555F" w:rsidRPr="00DA2BE8" w:rsidRDefault="00FC555F" w:rsidP="00FC555F">
      <w:pPr>
        <w:pStyle w:val="Szvegtrzs"/>
        <w:ind w:left="-426"/>
        <w:rPr>
          <w:rFonts w:ascii="Pte Serif" w:hAnsi="Pte Serif"/>
          <w:b/>
          <w:sz w:val="22"/>
          <w:szCs w:val="22"/>
        </w:rPr>
      </w:pPr>
      <w:r w:rsidRPr="00DA2BE8">
        <w:rPr>
          <w:rFonts w:ascii="Pte Serif" w:hAnsi="Pte Serif"/>
          <w:b/>
          <w:sz w:val="22"/>
          <w:szCs w:val="22"/>
        </w:rPr>
        <w:t>Témavezető neve:</w:t>
      </w:r>
    </w:p>
    <w:p w14:paraId="35D5EEF0" w14:textId="77777777" w:rsidR="00FC555F" w:rsidRPr="00DA2BE8" w:rsidRDefault="00FC555F" w:rsidP="00FC555F">
      <w:pPr>
        <w:pStyle w:val="Szvegtrzs"/>
        <w:ind w:left="-426"/>
        <w:rPr>
          <w:rFonts w:ascii="Pte Serif" w:hAnsi="Pte Serif"/>
          <w:b/>
          <w:sz w:val="22"/>
          <w:szCs w:val="22"/>
        </w:rPr>
      </w:pPr>
      <w:r w:rsidRPr="00DA2BE8">
        <w:rPr>
          <w:rFonts w:ascii="Pte Serif" w:hAnsi="Pte Serif"/>
          <w:b/>
          <w:sz w:val="22"/>
          <w:szCs w:val="22"/>
        </w:rPr>
        <w:t>A kutatás címe:</w:t>
      </w:r>
    </w:p>
    <w:p w14:paraId="6B3C3711" w14:textId="77777777" w:rsidR="00FC555F" w:rsidRPr="00DA2BE8" w:rsidRDefault="00FC555F" w:rsidP="00FC555F">
      <w:pPr>
        <w:pStyle w:val="Szvegtrzs"/>
        <w:rPr>
          <w:rFonts w:ascii="Pte Serif" w:hAnsi="Pte Serif"/>
          <w:sz w:val="22"/>
          <w:szCs w:val="22"/>
        </w:rPr>
      </w:pPr>
    </w:p>
    <w:tbl>
      <w:tblPr>
        <w:tblW w:w="11058" w:type="dxa"/>
        <w:tblInd w:w="-9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09"/>
        <w:gridCol w:w="1531"/>
        <w:gridCol w:w="4990"/>
        <w:gridCol w:w="1843"/>
        <w:gridCol w:w="1985"/>
      </w:tblGrid>
      <w:tr w:rsidR="00FC555F" w:rsidRPr="00DA2BE8" w14:paraId="0EE9912C" w14:textId="77777777" w:rsidTr="0066275F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1964C4" w14:textId="77777777" w:rsidR="00FC555F" w:rsidRPr="00DA2BE8" w:rsidRDefault="00FC555F" w:rsidP="0066275F">
            <w:pPr>
              <w:pStyle w:val="Szvegtrzs"/>
              <w:spacing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3B61BB" w14:textId="77777777" w:rsidR="00FC555F" w:rsidRPr="00DA2BE8" w:rsidRDefault="00FC555F" w:rsidP="0066275F">
            <w:pPr>
              <w:pStyle w:val="Szvegtrzs"/>
              <w:spacing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  <w:r w:rsidRPr="00DA2BE8">
              <w:rPr>
                <w:rFonts w:ascii="Pte Serif" w:hAnsi="Pte Serif"/>
                <w:sz w:val="22"/>
                <w:szCs w:val="22"/>
              </w:rPr>
              <w:t>Konzultáció időpontja</w:t>
            </w:r>
          </w:p>
        </w:tc>
        <w:tc>
          <w:tcPr>
            <w:tcW w:w="4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213B6C" w14:textId="77777777" w:rsidR="00FC555F" w:rsidRPr="00DA2BE8" w:rsidRDefault="00FC555F" w:rsidP="0066275F">
            <w:pPr>
              <w:pStyle w:val="Szvegtrzs"/>
              <w:spacing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  <w:r w:rsidRPr="00DA2BE8">
              <w:rPr>
                <w:rFonts w:ascii="Pte Serif" w:hAnsi="Pte Serif"/>
                <w:sz w:val="22"/>
                <w:szCs w:val="22"/>
              </w:rPr>
              <w:t>Konzultáció tartalm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F16258" w14:textId="77777777" w:rsidR="00FC555F" w:rsidRPr="00DA2BE8" w:rsidRDefault="00FC555F" w:rsidP="0066275F">
            <w:pPr>
              <w:pStyle w:val="Szvegtrzs"/>
              <w:spacing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  <w:r w:rsidRPr="00DA2BE8">
              <w:rPr>
                <w:rFonts w:ascii="Pte Serif" w:hAnsi="Pte Serif"/>
                <w:sz w:val="22"/>
                <w:szCs w:val="22"/>
              </w:rPr>
              <w:t>Témavezető aláírása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56A814" w14:textId="77777777" w:rsidR="00FC555F" w:rsidRPr="00DA2BE8" w:rsidRDefault="00FC555F" w:rsidP="0066275F">
            <w:pPr>
              <w:pStyle w:val="Szvegtrzs"/>
              <w:spacing w:line="276" w:lineRule="auto"/>
              <w:ind w:right="38"/>
              <w:jc w:val="center"/>
              <w:rPr>
                <w:rFonts w:ascii="Pte Serif" w:hAnsi="Pte Serif"/>
                <w:sz w:val="22"/>
                <w:szCs w:val="22"/>
                <w:lang w:val="hu-HU"/>
              </w:rPr>
            </w:pPr>
            <w:r w:rsidRPr="00DA2BE8">
              <w:rPr>
                <w:rFonts w:ascii="Pte Serif" w:hAnsi="Pte Serif"/>
                <w:sz w:val="22"/>
                <w:szCs w:val="22"/>
              </w:rPr>
              <w:t>Hallgató</w:t>
            </w:r>
          </w:p>
          <w:p w14:paraId="1D7AE680" w14:textId="77777777" w:rsidR="00FC555F" w:rsidRPr="00DA2BE8" w:rsidRDefault="00FC555F" w:rsidP="0066275F">
            <w:pPr>
              <w:pStyle w:val="Szvegtrzs"/>
              <w:spacing w:line="276" w:lineRule="auto"/>
              <w:ind w:right="38"/>
              <w:jc w:val="center"/>
              <w:rPr>
                <w:rFonts w:ascii="Pte Serif" w:hAnsi="Pte Serif"/>
                <w:sz w:val="22"/>
                <w:szCs w:val="22"/>
              </w:rPr>
            </w:pPr>
            <w:r w:rsidRPr="00DA2BE8">
              <w:rPr>
                <w:rFonts w:ascii="Pte Serif" w:hAnsi="Pte Serif"/>
                <w:sz w:val="22"/>
                <w:szCs w:val="22"/>
              </w:rPr>
              <w:t>aláírása</w:t>
            </w:r>
          </w:p>
        </w:tc>
      </w:tr>
      <w:tr w:rsidR="00FC555F" w:rsidRPr="00DA2BE8" w14:paraId="132F485B" w14:textId="77777777" w:rsidTr="0066275F">
        <w:trPr>
          <w:trHeight w:val="703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730234" w14:textId="77777777" w:rsidR="00FC555F" w:rsidRPr="00DA2BE8" w:rsidRDefault="00FC555F" w:rsidP="00FC555F">
            <w:pPr>
              <w:pStyle w:val="Szvegtrzs"/>
              <w:numPr>
                <w:ilvl w:val="0"/>
                <w:numId w:val="11"/>
              </w:numPr>
              <w:overflowPunct/>
              <w:autoSpaceDE/>
              <w:adjustRightInd/>
              <w:spacing w:before="120" w:after="120" w:line="276" w:lineRule="auto"/>
              <w:jc w:val="center"/>
              <w:rPr>
                <w:rFonts w:ascii="Pte Serif" w:hAnsi="Pte Serif"/>
                <w:sz w:val="22"/>
                <w:szCs w:val="22"/>
                <w:lang w:val="hu-HU"/>
              </w:rPr>
            </w:pPr>
            <w:r w:rsidRPr="00DA2BE8">
              <w:rPr>
                <w:rFonts w:ascii="Pte Serif" w:hAnsi="Pte Serif"/>
                <w:sz w:val="22"/>
                <w:szCs w:val="22"/>
                <w:lang w:val="hu-HU"/>
              </w:rPr>
              <w:t xml:space="preserve">     </w:t>
            </w: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2847BB" w14:textId="77777777" w:rsidR="00FC555F" w:rsidRPr="00DA2BE8" w:rsidRDefault="00FC555F" w:rsidP="0066275F">
            <w:pPr>
              <w:pStyle w:val="Szvegtrzs"/>
              <w:spacing w:before="120"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</w:p>
          <w:p w14:paraId="3854854F" w14:textId="77777777" w:rsidR="00FC555F" w:rsidRPr="00DA2BE8" w:rsidRDefault="00FC555F" w:rsidP="0066275F">
            <w:pPr>
              <w:pStyle w:val="Szvegtrzs"/>
              <w:spacing w:before="120"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</w:p>
          <w:p w14:paraId="1D8B0044" w14:textId="77777777" w:rsidR="00FC555F" w:rsidRPr="00DA2BE8" w:rsidRDefault="00FC555F" w:rsidP="0066275F">
            <w:pPr>
              <w:pStyle w:val="Szvegtrzs"/>
              <w:spacing w:before="120"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</w:p>
          <w:p w14:paraId="7895FF00" w14:textId="77777777" w:rsidR="00FC555F" w:rsidRPr="00DA2BE8" w:rsidRDefault="00FC555F" w:rsidP="0066275F">
            <w:pPr>
              <w:pStyle w:val="Szvegtrzs"/>
              <w:spacing w:before="120"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</w:p>
        </w:tc>
        <w:tc>
          <w:tcPr>
            <w:tcW w:w="4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49C16" w14:textId="77777777" w:rsidR="00FC555F" w:rsidRPr="00DA2BE8" w:rsidRDefault="00FC555F" w:rsidP="0066275F">
            <w:pPr>
              <w:pStyle w:val="Szvegtrzs"/>
              <w:spacing w:before="120"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4BFDA" w14:textId="77777777" w:rsidR="00FC555F" w:rsidRPr="00DA2BE8" w:rsidRDefault="00FC555F" w:rsidP="0066275F">
            <w:pPr>
              <w:pStyle w:val="Szvegtrzs"/>
              <w:spacing w:before="120"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0C917" w14:textId="77777777" w:rsidR="00FC555F" w:rsidRPr="00DA2BE8" w:rsidRDefault="00FC555F" w:rsidP="0066275F">
            <w:pPr>
              <w:pStyle w:val="Szvegtrzs"/>
              <w:spacing w:before="120"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</w:p>
        </w:tc>
      </w:tr>
      <w:tr w:rsidR="00FC555F" w:rsidRPr="00DA2BE8" w14:paraId="28654183" w14:textId="77777777" w:rsidTr="0066275F">
        <w:trPr>
          <w:trHeight w:val="686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F78C19" w14:textId="77777777" w:rsidR="00FC555F" w:rsidRPr="00DA2BE8" w:rsidRDefault="00FC555F" w:rsidP="00FC555F">
            <w:pPr>
              <w:pStyle w:val="Szvegtrzs"/>
              <w:numPr>
                <w:ilvl w:val="0"/>
                <w:numId w:val="11"/>
              </w:numPr>
              <w:overflowPunct/>
              <w:autoSpaceDE/>
              <w:adjustRightInd/>
              <w:spacing w:before="120" w:after="120" w:line="276" w:lineRule="auto"/>
              <w:rPr>
                <w:rFonts w:ascii="Pte Serif" w:hAnsi="Pte Serif"/>
                <w:sz w:val="22"/>
                <w:szCs w:val="22"/>
              </w:rPr>
            </w:pP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66809" w14:textId="77777777" w:rsidR="00FC555F" w:rsidRPr="00DA2BE8" w:rsidRDefault="00FC555F" w:rsidP="0066275F">
            <w:pPr>
              <w:pStyle w:val="Szvegtrzs"/>
              <w:spacing w:before="120"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</w:p>
          <w:p w14:paraId="6C91E9A6" w14:textId="77777777" w:rsidR="00FC555F" w:rsidRPr="00DA2BE8" w:rsidRDefault="00FC555F" w:rsidP="0066275F">
            <w:pPr>
              <w:pStyle w:val="Szvegtrzs"/>
              <w:spacing w:before="120"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</w:p>
          <w:p w14:paraId="34BD70FA" w14:textId="77777777" w:rsidR="00FC555F" w:rsidRPr="00DA2BE8" w:rsidRDefault="00FC555F" w:rsidP="0066275F">
            <w:pPr>
              <w:pStyle w:val="Szvegtrzs"/>
              <w:spacing w:before="120"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</w:p>
          <w:p w14:paraId="62A40168" w14:textId="77777777" w:rsidR="00FC555F" w:rsidRPr="00DA2BE8" w:rsidRDefault="00FC555F" w:rsidP="0066275F">
            <w:pPr>
              <w:pStyle w:val="Szvegtrzs"/>
              <w:spacing w:before="120"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</w:p>
        </w:tc>
        <w:tc>
          <w:tcPr>
            <w:tcW w:w="4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6E3C6" w14:textId="77777777" w:rsidR="00FC555F" w:rsidRPr="00DA2BE8" w:rsidRDefault="00FC555F" w:rsidP="0066275F">
            <w:pPr>
              <w:pStyle w:val="Szvegtrzs"/>
              <w:spacing w:before="120"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CF978" w14:textId="77777777" w:rsidR="00FC555F" w:rsidRPr="00DA2BE8" w:rsidRDefault="00FC555F" w:rsidP="0066275F">
            <w:pPr>
              <w:pStyle w:val="Szvegtrzs"/>
              <w:spacing w:before="120"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B68ED" w14:textId="77777777" w:rsidR="00FC555F" w:rsidRPr="00DA2BE8" w:rsidRDefault="00FC555F" w:rsidP="0066275F">
            <w:pPr>
              <w:pStyle w:val="Szvegtrzs"/>
              <w:spacing w:before="120" w:line="276" w:lineRule="auto"/>
              <w:rPr>
                <w:rFonts w:ascii="Pte Serif" w:hAnsi="Pte Serif"/>
                <w:sz w:val="22"/>
                <w:szCs w:val="22"/>
              </w:rPr>
            </w:pPr>
          </w:p>
        </w:tc>
      </w:tr>
      <w:tr w:rsidR="00FC555F" w:rsidRPr="00DA2BE8" w14:paraId="1FAE0F7C" w14:textId="77777777" w:rsidTr="0066275F">
        <w:trPr>
          <w:trHeight w:val="709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8F0A57" w14:textId="77777777" w:rsidR="00FC555F" w:rsidRPr="00DA2BE8" w:rsidRDefault="00FC555F" w:rsidP="00FC555F">
            <w:pPr>
              <w:pStyle w:val="Szvegtrzs"/>
              <w:numPr>
                <w:ilvl w:val="0"/>
                <w:numId w:val="11"/>
              </w:numPr>
              <w:overflowPunct/>
              <w:autoSpaceDE/>
              <w:adjustRightInd/>
              <w:spacing w:before="120" w:after="120" w:line="276" w:lineRule="auto"/>
              <w:rPr>
                <w:rFonts w:ascii="Pte Serif" w:hAnsi="Pte Serif"/>
                <w:sz w:val="22"/>
                <w:szCs w:val="22"/>
                <w:lang w:val="hu-HU"/>
              </w:rPr>
            </w:pP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C9DF2" w14:textId="77777777" w:rsidR="00FC555F" w:rsidRPr="00DA2BE8" w:rsidRDefault="00FC555F" w:rsidP="0066275F">
            <w:pPr>
              <w:pStyle w:val="Szvegtrzs"/>
              <w:spacing w:before="120"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</w:p>
          <w:p w14:paraId="56942DCC" w14:textId="77777777" w:rsidR="00FC555F" w:rsidRPr="00DA2BE8" w:rsidRDefault="00FC555F" w:rsidP="0066275F">
            <w:pPr>
              <w:pStyle w:val="Szvegtrzs"/>
              <w:spacing w:before="120"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</w:p>
          <w:p w14:paraId="0DADBFA2" w14:textId="77777777" w:rsidR="00FC555F" w:rsidRPr="00DA2BE8" w:rsidRDefault="00FC555F" w:rsidP="0066275F">
            <w:pPr>
              <w:pStyle w:val="Szvegtrzs"/>
              <w:spacing w:before="120"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</w:p>
          <w:p w14:paraId="5D9D5921" w14:textId="77777777" w:rsidR="00FC555F" w:rsidRPr="00DA2BE8" w:rsidRDefault="00FC555F" w:rsidP="0066275F">
            <w:pPr>
              <w:pStyle w:val="Szvegtrzs"/>
              <w:spacing w:before="120"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</w:p>
        </w:tc>
        <w:tc>
          <w:tcPr>
            <w:tcW w:w="4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1386D" w14:textId="77777777" w:rsidR="00FC555F" w:rsidRPr="00DA2BE8" w:rsidRDefault="00FC555F" w:rsidP="0066275F">
            <w:pPr>
              <w:pStyle w:val="Szvegtrzs"/>
              <w:spacing w:before="120"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EADF4" w14:textId="77777777" w:rsidR="00FC555F" w:rsidRPr="00DA2BE8" w:rsidRDefault="00FC555F" w:rsidP="0066275F">
            <w:pPr>
              <w:pStyle w:val="Szvegtrzs"/>
              <w:spacing w:before="120"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422F6" w14:textId="77777777" w:rsidR="00FC555F" w:rsidRPr="00DA2BE8" w:rsidRDefault="00FC555F" w:rsidP="0066275F">
            <w:pPr>
              <w:pStyle w:val="Szvegtrzs"/>
              <w:spacing w:before="120"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</w:p>
        </w:tc>
      </w:tr>
      <w:tr w:rsidR="00FC555F" w:rsidRPr="00DA2BE8" w14:paraId="2FC554EE" w14:textId="77777777" w:rsidTr="0066275F">
        <w:trPr>
          <w:trHeight w:val="705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4D2E6" w14:textId="77777777" w:rsidR="00FC555F" w:rsidRPr="00DA2BE8" w:rsidRDefault="00FC555F" w:rsidP="00FC555F">
            <w:pPr>
              <w:pStyle w:val="Szvegtrzs"/>
              <w:numPr>
                <w:ilvl w:val="0"/>
                <w:numId w:val="11"/>
              </w:numPr>
              <w:overflowPunct/>
              <w:autoSpaceDE/>
              <w:adjustRightInd/>
              <w:spacing w:before="120" w:after="120" w:line="276" w:lineRule="auto"/>
              <w:rPr>
                <w:rFonts w:ascii="Pte Serif" w:hAnsi="Pte Serif"/>
                <w:sz w:val="22"/>
                <w:szCs w:val="22"/>
                <w:lang w:val="hu-HU"/>
              </w:rPr>
            </w:pP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BAD01" w14:textId="77777777" w:rsidR="00FC555F" w:rsidRPr="00DA2BE8" w:rsidRDefault="00FC555F" w:rsidP="0066275F">
            <w:pPr>
              <w:pStyle w:val="Szvegtrzs"/>
              <w:spacing w:before="120"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</w:p>
          <w:p w14:paraId="50D8C51F" w14:textId="77777777" w:rsidR="00FC555F" w:rsidRPr="00DA2BE8" w:rsidRDefault="00FC555F" w:rsidP="0066275F">
            <w:pPr>
              <w:pStyle w:val="Szvegtrzs"/>
              <w:spacing w:before="120"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</w:p>
          <w:p w14:paraId="270F1439" w14:textId="77777777" w:rsidR="00FC555F" w:rsidRPr="00DA2BE8" w:rsidRDefault="00FC555F" w:rsidP="0066275F">
            <w:pPr>
              <w:pStyle w:val="Szvegtrzs"/>
              <w:spacing w:before="120"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</w:p>
          <w:p w14:paraId="0887A002" w14:textId="77777777" w:rsidR="00FC555F" w:rsidRPr="00DA2BE8" w:rsidRDefault="00FC555F" w:rsidP="0066275F">
            <w:pPr>
              <w:pStyle w:val="Szvegtrzs"/>
              <w:spacing w:before="120"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</w:p>
        </w:tc>
        <w:tc>
          <w:tcPr>
            <w:tcW w:w="4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22346" w14:textId="77777777" w:rsidR="00FC555F" w:rsidRPr="00DA2BE8" w:rsidRDefault="00FC555F" w:rsidP="0066275F">
            <w:pPr>
              <w:pStyle w:val="Szvegtrzs"/>
              <w:spacing w:before="120"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01743" w14:textId="77777777" w:rsidR="00FC555F" w:rsidRPr="00DA2BE8" w:rsidRDefault="00FC555F" w:rsidP="0066275F">
            <w:pPr>
              <w:pStyle w:val="Szvegtrzs"/>
              <w:spacing w:before="120"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92F37" w14:textId="77777777" w:rsidR="00FC555F" w:rsidRPr="00DA2BE8" w:rsidRDefault="00FC555F" w:rsidP="0066275F">
            <w:pPr>
              <w:pStyle w:val="Szvegtrzs"/>
              <w:spacing w:before="120"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</w:p>
        </w:tc>
      </w:tr>
      <w:tr w:rsidR="00FC555F" w:rsidRPr="00DA2BE8" w14:paraId="1D870679" w14:textId="77777777" w:rsidTr="0066275F">
        <w:trPr>
          <w:trHeight w:val="829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58035B" w14:textId="77777777" w:rsidR="00FC555F" w:rsidRPr="00DA2BE8" w:rsidRDefault="00FC555F" w:rsidP="00FC555F">
            <w:pPr>
              <w:pStyle w:val="Szvegtrzs"/>
              <w:numPr>
                <w:ilvl w:val="0"/>
                <w:numId w:val="11"/>
              </w:numPr>
              <w:overflowPunct/>
              <w:autoSpaceDE/>
              <w:adjustRightInd/>
              <w:spacing w:before="120" w:after="120" w:line="276" w:lineRule="auto"/>
              <w:rPr>
                <w:rFonts w:ascii="Pte Serif" w:hAnsi="Pte Serif"/>
                <w:sz w:val="22"/>
                <w:szCs w:val="22"/>
                <w:lang w:val="hu-HU"/>
              </w:rPr>
            </w:pP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58C2F" w14:textId="77777777" w:rsidR="00FC555F" w:rsidRPr="00DA2BE8" w:rsidRDefault="00FC555F" w:rsidP="0066275F">
            <w:pPr>
              <w:pStyle w:val="Szvegtrzs"/>
              <w:spacing w:before="120"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</w:p>
          <w:p w14:paraId="1D5F9D8D" w14:textId="77777777" w:rsidR="00FC555F" w:rsidRPr="00DA2BE8" w:rsidRDefault="00FC555F" w:rsidP="0066275F">
            <w:pPr>
              <w:pStyle w:val="Szvegtrzs"/>
              <w:spacing w:before="120"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</w:p>
          <w:p w14:paraId="782BDFB8" w14:textId="77777777" w:rsidR="00FC555F" w:rsidRPr="00DA2BE8" w:rsidRDefault="00FC555F" w:rsidP="0066275F">
            <w:pPr>
              <w:pStyle w:val="Szvegtrzs"/>
              <w:spacing w:before="120"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</w:p>
          <w:p w14:paraId="46328A35" w14:textId="77777777" w:rsidR="00FC555F" w:rsidRPr="00DA2BE8" w:rsidRDefault="00FC555F" w:rsidP="0066275F">
            <w:pPr>
              <w:pStyle w:val="Szvegtrzs"/>
              <w:spacing w:before="120"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</w:p>
        </w:tc>
        <w:tc>
          <w:tcPr>
            <w:tcW w:w="4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CF08B" w14:textId="77777777" w:rsidR="00FC555F" w:rsidRPr="00DA2BE8" w:rsidRDefault="00FC555F" w:rsidP="0066275F">
            <w:pPr>
              <w:pStyle w:val="Szvegtrzs"/>
              <w:spacing w:before="120"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4BD70" w14:textId="77777777" w:rsidR="00FC555F" w:rsidRPr="00DA2BE8" w:rsidRDefault="00FC555F" w:rsidP="0066275F">
            <w:pPr>
              <w:pStyle w:val="Szvegtrzs"/>
              <w:spacing w:before="120"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473B0" w14:textId="77777777" w:rsidR="00FC555F" w:rsidRPr="00DA2BE8" w:rsidRDefault="00FC555F" w:rsidP="0066275F">
            <w:pPr>
              <w:pStyle w:val="Szvegtrzs"/>
              <w:spacing w:before="120" w:line="276" w:lineRule="auto"/>
              <w:jc w:val="center"/>
              <w:rPr>
                <w:rFonts w:ascii="Pte Serif" w:hAnsi="Pte Serif"/>
                <w:sz w:val="22"/>
                <w:szCs w:val="22"/>
              </w:rPr>
            </w:pPr>
          </w:p>
        </w:tc>
      </w:tr>
    </w:tbl>
    <w:p w14:paraId="551886E5" w14:textId="3450A5B6" w:rsidR="00FC555F" w:rsidRPr="00DA2BE8" w:rsidRDefault="00FC555F" w:rsidP="00037205">
      <w:pPr>
        <w:ind w:left="-426"/>
        <w:rPr>
          <w:rFonts w:ascii="Pte Serif" w:hAnsi="Pte Serif"/>
          <w:b/>
          <w:color w:val="000000"/>
          <w:sz w:val="22"/>
          <w:szCs w:val="22"/>
        </w:rPr>
      </w:pPr>
      <w:r w:rsidRPr="00DA2BE8">
        <w:rPr>
          <w:rFonts w:ascii="Pte Serif" w:hAnsi="Pte Serif"/>
          <w:sz w:val="22"/>
          <w:szCs w:val="22"/>
        </w:rPr>
        <w:t>(Minimum havi 1 alkalommal szükséges a konzulenssel egyeztetni. A dátum mellett szerepelnie kell, hogy miről volt szó az adott időpontban.)</w:t>
      </w:r>
    </w:p>
    <w:p w14:paraId="3F3C84A4" w14:textId="1E3695DA" w:rsidR="007E77FF" w:rsidRPr="00DA2BE8" w:rsidRDefault="00FC555F" w:rsidP="00FC555F">
      <w:pPr>
        <w:ind w:left="-426"/>
        <w:rPr>
          <w:rFonts w:ascii="Pte Serif" w:hAnsi="Pte Serif"/>
          <w:color w:val="000000"/>
          <w:sz w:val="22"/>
          <w:szCs w:val="22"/>
        </w:rPr>
      </w:pPr>
      <w:r w:rsidRPr="00DA2BE8">
        <w:rPr>
          <w:rFonts w:ascii="Pte Serif" w:hAnsi="Pte Serif"/>
          <w:color w:val="000000"/>
          <w:sz w:val="22"/>
          <w:szCs w:val="22"/>
        </w:rPr>
        <w:t>Kelt:,……………………………..</w:t>
      </w:r>
    </w:p>
    <w:sectPr w:rsidR="007E77FF" w:rsidRPr="00DA2BE8" w:rsidSect="00397140">
      <w:headerReference w:type="default" r:id="rId8"/>
      <w:footerReference w:type="default" r:id="rId9"/>
      <w:type w:val="continuous"/>
      <w:pgSz w:w="11906" w:h="16838" w:code="9"/>
      <w:pgMar w:top="2268" w:right="1134" w:bottom="1701" w:left="1134" w:header="567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297797" w14:textId="77777777" w:rsidR="00C02673" w:rsidRDefault="00C02673" w:rsidP="00804C3A">
      <w:r>
        <w:separator/>
      </w:r>
    </w:p>
  </w:endnote>
  <w:endnote w:type="continuationSeparator" w:id="0">
    <w:p w14:paraId="242F0644" w14:textId="77777777" w:rsidR="00C02673" w:rsidRDefault="00C02673" w:rsidP="00804C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-OptimaBold">
    <w:altName w:val="Segoe UI Semibold"/>
    <w:charset w:val="00"/>
    <w:family w:val="swiss"/>
    <w:pitch w:val="variable"/>
    <w:sig w:usb0="800000AF" w:usb1="4000204A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te Serif">
    <w:altName w:val="Arial"/>
    <w:panose1 w:val="00000000000000000000"/>
    <w:charset w:val="EE"/>
    <w:family w:val="auto"/>
    <w:pitch w:val="variable"/>
    <w:sig w:usb0="A00000FF" w:usb1="5000E47B" w:usb2="00000000" w:usb3="00000000" w:csb0="80000093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BE3252" w14:textId="37824940" w:rsidR="000B6437" w:rsidRDefault="006E7FC6" w:rsidP="00A16984">
    <w:pPr>
      <w:pStyle w:val="llb"/>
      <w:tabs>
        <w:tab w:val="clear" w:pos="4536"/>
        <w:tab w:val="clear" w:pos="9072"/>
      </w:tabs>
      <w:jc w:val="right"/>
    </w:pPr>
    <w:r>
      <w:rPr>
        <w:noProof/>
        <w:lang w:eastAsia="hu-HU"/>
      </w:rPr>
      <mc:AlternateContent>
        <mc:Choice Requires="wps">
          <w:drawing>
            <wp:anchor distT="0" distB="0" distL="114300" distR="114300" simplePos="0" relativeHeight="251710464" behindDoc="0" locked="1" layoutInCell="1" allowOverlap="1" wp14:anchorId="1C40DF2A" wp14:editId="7F682D15">
              <wp:simplePos x="0" y="0"/>
              <wp:positionH relativeFrom="column">
                <wp:posOffset>-723265</wp:posOffset>
              </wp:positionH>
              <wp:positionV relativeFrom="paragraph">
                <wp:posOffset>-768350</wp:posOffset>
              </wp:positionV>
              <wp:extent cx="7538085" cy="1094105"/>
              <wp:effectExtent l="0" t="0" r="0" b="10795"/>
              <wp:wrapNone/>
              <wp:docPr id="1223869725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38085" cy="1094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>
                                <a:alpha val="50000"/>
                              </a:srgb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3CE18A2" w14:textId="5FD8F5E4" w:rsidR="006E7FC6" w:rsidRPr="00927A94" w:rsidRDefault="00287144" w:rsidP="006E7FC6">
                          <w:pPr>
                            <w:pStyle w:val="Feladocime"/>
                            <w:rPr>
                              <w:b/>
                            </w:rPr>
                          </w:pPr>
                          <w:r>
                            <w:t>7622</w:t>
                          </w:r>
                          <w:r w:rsidR="006E7FC6" w:rsidRPr="00927A94">
                            <w:t xml:space="preserve"> </w:t>
                          </w:r>
                          <w:r>
                            <w:t>Pécs,</w:t>
                          </w:r>
                          <w:r w:rsidR="006E7FC6" w:rsidRPr="00927A94">
                            <w:t xml:space="preserve"> </w:t>
                          </w:r>
                          <w:r>
                            <w:t>Vasvári Pál u.</w:t>
                          </w:r>
                          <w:r w:rsidR="006E7FC6">
                            <w:t xml:space="preserve"> </w:t>
                          </w:r>
                          <w:r>
                            <w:t>4.</w:t>
                          </w:r>
                        </w:p>
                        <w:p w14:paraId="0493DC97" w14:textId="1B566F4B" w:rsidR="006E7FC6" w:rsidRPr="00927A94" w:rsidRDefault="006E7FC6" w:rsidP="006E7FC6">
                          <w:pPr>
                            <w:pStyle w:val="Feladocime"/>
                          </w:pPr>
                          <w:r w:rsidRPr="00927A94">
                            <w:t>Telefon:</w:t>
                          </w:r>
                          <w:r>
                            <w:t xml:space="preserve"> </w:t>
                          </w:r>
                          <w:r w:rsidR="00287144">
                            <w:t xml:space="preserve">+36 72 501-500 </w:t>
                          </w:r>
                          <w:r w:rsidRPr="00927A94">
                            <w:t>•</w:t>
                          </w:r>
                          <w:r>
                            <w:t xml:space="preserve"> </w:t>
                          </w:r>
                          <w:r w:rsidR="00287144">
                            <w:t>E-mail: tehetseg.hszk@pte.hu</w:t>
                          </w:r>
                          <w:r>
                            <w:t>:</w:t>
                          </w:r>
                        </w:p>
                      </w:txbxContent>
                    </wps:txbx>
                    <wps:bodyPr rot="0" vert="horz" wrap="square" lIns="0" tIns="0" rIns="54000" bIns="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C40DF2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left:0;text-align:left;margin-left:-56.95pt;margin-top:-60.5pt;width:593.55pt;height:86.1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" filled="f" stroked="f">
              <v:fill opacity="32896f"/>
              <v:textbox inset="0,0,1.5mm,0">
                <w:txbxContent>
                  <w:p w14:paraId="33CE18A2" w14:textId="5FD8F5E4" w:rsidR="006E7FC6" w:rsidRPr="00927A94" w:rsidRDefault="00287144" w:rsidP="006E7FC6">
                    <w:pPr>
                      <w:pStyle w:val="Feladocime"/>
                      <w:rPr>
                        <w:b/>
                      </w:rPr>
                    </w:pPr>
                    <w:r>
                      <w:t>7622</w:t>
                    </w:r>
                    <w:r w:rsidR="006E7FC6" w:rsidRPr="00927A94">
                      <w:t xml:space="preserve"> </w:t>
                    </w:r>
                    <w:r>
                      <w:t>Pécs,</w:t>
                    </w:r>
                    <w:r w:rsidR="006E7FC6" w:rsidRPr="00927A94">
                      <w:t xml:space="preserve"> </w:t>
                    </w:r>
                    <w:r>
                      <w:t>Vasvári Pál u.</w:t>
                    </w:r>
                    <w:r w:rsidR="006E7FC6">
                      <w:t xml:space="preserve"> </w:t>
                    </w:r>
                    <w:r>
                      <w:t>4.</w:t>
                    </w:r>
                  </w:p>
                  <w:p w14:paraId="0493DC97" w14:textId="1B566F4B" w:rsidR="006E7FC6" w:rsidRPr="00927A94" w:rsidRDefault="006E7FC6" w:rsidP="006E7FC6">
                    <w:pPr>
                      <w:pStyle w:val="Feladocime"/>
                    </w:pPr>
                    <w:r w:rsidRPr="00927A94">
                      <w:t>Telefon:</w:t>
                    </w:r>
                    <w:r>
                      <w:t xml:space="preserve"> </w:t>
                    </w:r>
                    <w:r w:rsidR="00287144">
                      <w:t xml:space="preserve">+36 72 501-500 </w:t>
                    </w:r>
                    <w:r w:rsidRPr="00927A94">
                      <w:t>•</w:t>
                    </w:r>
                    <w:r>
                      <w:t xml:space="preserve"> </w:t>
                    </w:r>
                    <w:r w:rsidR="00287144">
                      <w:t>E-mail: tehetseg.hszk@pte.hu</w:t>
                    </w:r>
                    <w:r>
                      <w:t>:</w:t>
                    </w:r>
                  </w:p>
                </w:txbxContent>
              </v:textbox>
              <w10:anchorlock/>
            </v:shape>
          </w:pict>
        </mc:Fallback>
      </mc:AlternateContent>
    </w:r>
    <w:r w:rsidR="004370D3">
      <w:rPr>
        <w:noProof/>
      </w:rPr>
      <w:drawing>
        <wp:anchor distT="0" distB="0" distL="114300" distR="114300" simplePos="0" relativeHeight="251667456" behindDoc="0" locked="0" layoutInCell="1" allowOverlap="1" wp14:anchorId="0E0528F5" wp14:editId="34CAFF2F">
          <wp:simplePos x="0" y="0"/>
          <wp:positionH relativeFrom="margin">
            <wp:posOffset>167640</wp:posOffset>
          </wp:positionH>
          <wp:positionV relativeFrom="margin">
            <wp:posOffset>9494046</wp:posOffset>
          </wp:positionV>
          <wp:extent cx="966121" cy="543560"/>
          <wp:effectExtent l="0" t="0" r="5715" b="8890"/>
          <wp:wrapSquare wrapText="bothSides"/>
          <wp:docPr id="391603224" name="Kép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1791202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66121" cy="5435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2E373E" w14:textId="77777777" w:rsidR="00C02673" w:rsidRDefault="00C02673" w:rsidP="00804C3A">
      <w:r>
        <w:separator/>
      </w:r>
    </w:p>
  </w:footnote>
  <w:footnote w:type="continuationSeparator" w:id="0">
    <w:p w14:paraId="7F52F70F" w14:textId="77777777" w:rsidR="00C02673" w:rsidRDefault="00C02673" w:rsidP="00804C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35D361" w14:textId="42D25B69" w:rsidR="00E051B1" w:rsidRPr="00836C90" w:rsidRDefault="004260BE" w:rsidP="00836C90">
    <w:pPr>
      <w:pStyle w:val="lfej"/>
    </w:pPr>
    <w:r>
      <w:rPr>
        <w:noProof/>
      </w:rPr>
      <mc:AlternateContent>
        <mc:Choice Requires="wps">
          <w:drawing>
            <wp:anchor distT="0" distB="0" distL="114300" distR="114300" simplePos="0" relativeHeight="251708416" behindDoc="0" locked="1" layoutInCell="1" allowOverlap="1" wp14:anchorId="1B09A4FC" wp14:editId="7DFD8172">
              <wp:simplePos x="0" y="0"/>
              <wp:positionH relativeFrom="column">
                <wp:posOffset>3324860</wp:posOffset>
              </wp:positionH>
              <wp:positionV relativeFrom="page">
                <wp:posOffset>420370</wp:posOffset>
              </wp:positionV>
              <wp:extent cx="2879725" cy="608330"/>
              <wp:effectExtent l="0" t="0" r="0" b="1270"/>
              <wp:wrapNone/>
              <wp:docPr id="1790322930" name="Szövegdoboz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79725" cy="60833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AC6766C" w14:textId="479DD912" w:rsidR="00EF00F3" w:rsidRPr="00581063" w:rsidRDefault="00EF00F3" w:rsidP="00EF00F3">
                          <w:pPr>
                            <w:pStyle w:val="Adatok"/>
                          </w:pPr>
                          <w:r>
                            <w:rPr>
                              <w:b/>
                              <w:bCs/>
                            </w:rPr>
                            <w:t>Tehetségtanács</w:t>
                          </w:r>
                        </w:p>
                        <w:p w14:paraId="7AB9BE9C" w14:textId="3E9FAC5C" w:rsidR="004260BE" w:rsidRPr="00581063" w:rsidRDefault="004260BE" w:rsidP="004260BE">
                          <w:pPr>
                            <w:pStyle w:val="Adatok"/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B09A4FC" id="_x0000_t202" coordsize="21600,21600" o:spt="202" path="m,l,21600r21600,l21600,xe">
              <v:stroke joinstyle="miter"/>
              <v:path gradientshapeok="t" o:connecttype="rect"/>
            </v:shapetype>
            <v:shape id="Szövegdoboz 2" o:spid="_x0000_s1026" type="#_x0000_t202" style="position:absolute;margin-left:261.8pt;margin-top:33.1pt;width:226.75pt;height:47.9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" filled="f" stroked="f">
              <v:textbox>
                <w:txbxContent>
                  <w:p w14:paraId="0AC6766C" w14:textId="479DD912" w:rsidR="00EF00F3" w:rsidRPr="00581063" w:rsidRDefault="00EF00F3" w:rsidP="00EF00F3">
                    <w:pPr>
                      <w:pStyle w:val="Adatok"/>
                    </w:pPr>
                    <w:r>
                      <w:rPr>
                        <w:b/>
                        <w:bCs/>
                      </w:rPr>
                      <w:t>Tehetségtanács</w:t>
                    </w:r>
                  </w:p>
                  <w:p w14:paraId="7AB9BE9C" w14:textId="3E9FAC5C" w:rsidR="004260BE" w:rsidRPr="00581063" w:rsidRDefault="004260BE" w:rsidP="004260BE">
                    <w:pPr>
                      <w:pStyle w:val="Adatok"/>
                    </w:pPr>
                  </w:p>
                </w:txbxContent>
              </v:textbox>
              <w10:wrap anchory="page"/>
              <w10:anchorlock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706368" behindDoc="0" locked="1" layoutInCell="1" allowOverlap="1" wp14:anchorId="54FAB342" wp14:editId="0FFF35A7">
          <wp:simplePos x="0" y="0"/>
          <wp:positionH relativeFrom="column">
            <wp:posOffset>-708025</wp:posOffset>
          </wp:positionH>
          <wp:positionV relativeFrom="paragraph">
            <wp:posOffset>-354330</wp:posOffset>
          </wp:positionV>
          <wp:extent cx="3844290" cy="1338580"/>
          <wp:effectExtent l="0" t="0" r="3810" b="0"/>
          <wp:wrapNone/>
          <wp:docPr id="730522453" name="Kép 5" descr="A képen szöveg, Betűtípus, embléma, fehér látható&#10;&#10;Előfordulhat, hogy az AI által létrehozott tartalom helytele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30522453" name="Kép 5" descr="A képen szöveg, Betűtípus, embléma, fehér látható&#10;&#10;Előfordulhat, hogy az AI által létrehozott tartalom helytelen.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844290" cy="13385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4B1CDF"/>
    <w:multiLevelType w:val="hybridMultilevel"/>
    <w:tmpl w:val="6FCA258C"/>
    <w:lvl w:ilvl="0" w:tplc="964ECC68">
      <w:start w:val="1"/>
      <w:numFmt w:val="upperRoman"/>
      <w:lvlText w:val="%1."/>
      <w:lvlJc w:val="left"/>
      <w:pPr>
        <w:ind w:left="1287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647" w:hanging="360"/>
      </w:pPr>
    </w:lvl>
    <w:lvl w:ilvl="2" w:tplc="040E001B" w:tentative="1">
      <w:start w:val="1"/>
      <w:numFmt w:val="lowerRoman"/>
      <w:lvlText w:val="%3."/>
      <w:lvlJc w:val="right"/>
      <w:pPr>
        <w:ind w:left="2367" w:hanging="180"/>
      </w:pPr>
    </w:lvl>
    <w:lvl w:ilvl="3" w:tplc="040E000F" w:tentative="1">
      <w:start w:val="1"/>
      <w:numFmt w:val="decimal"/>
      <w:lvlText w:val="%4."/>
      <w:lvlJc w:val="left"/>
      <w:pPr>
        <w:ind w:left="3087" w:hanging="360"/>
      </w:pPr>
    </w:lvl>
    <w:lvl w:ilvl="4" w:tplc="040E0019" w:tentative="1">
      <w:start w:val="1"/>
      <w:numFmt w:val="lowerLetter"/>
      <w:lvlText w:val="%5."/>
      <w:lvlJc w:val="left"/>
      <w:pPr>
        <w:ind w:left="3807" w:hanging="360"/>
      </w:pPr>
    </w:lvl>
    <w:lvl w:ilvl="5" w:tplc="040E001B" w:tentative="1">
      <w:start w:val="1"/>
      <w:numFmt w:val="lowerRoman"/>
      <w:lvlText w:val="%6."/>
      <w:lvlJc w:val="right"/>
      <w:pPr>
        <w:ind w:left="4527" w:hanging="180"/>
      </w:pPr>
    </w:lvl>
    <w:lvl w:ilvl="6" w:tplc="040E000F" w:tentative="1">
      <w:start w:val="1"/>
      <w:numFmt w:val="decimal"/>
      <w:lvlText w:val="%7."/>
      <w:lvlJc w:val="left"/>
      <w:pPr>
        <w:ind w:left="5247" w:hanging="360"/>
      </w:pPr>
    </w:lvl>
    <w:lvl w:ilvl="7" w:tplc="040E0019" w:tentative="1">
      <w:start w:val="1"/>
      <w:numFmt w:val="lowerLetter"/>
      <w:lvlText w:val="%8."/>
      <w:lvlJc w:val="left"/>
      <w:pPr>
        <w:ind w:left="5967" w:hanging="360"/>
      </w:pPr>
    </w:lvl>
    <w:lvl w:ilvl="8" w:tplc="040E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08CB06A0"/>
    <w:multiLevelType w:val="hybridMultilevel"/>
    <w:tmpl w:val="B23088D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65039B"/>
    <w:multiLevelType w:val="hybridMultilevel"/>
    <w:tmpl w:val="C7F0CE2A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2E3716"/>
    <w:multiLevelType w:val="hybridMultilevel"/>
    <w:tmpl w:val="6750FDD0"/>
    <w:lvl w:ilvl="0" w:tplc="44AE35F6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222" w:hanging="360"/>
      </w:pPr>
    </w:lvl>
    <w:lvl w:ilvl="2" w:tplc="040E001B" w:tentative="1">
      <w:start w:val="1"/>
      <w:numFmt w:val="lowerRoman"/>
      <w:lvlText w:val="%3."/>
      <w:lvlJc w:val="right"/>
      <w:pPr>
        <w:ind w:left="1942" w:hanging="180"/>
      </w:pPr>
    </w:lvl>
    <w:lvl w:ilvl="3" w:tplc="040E000F" w:tentative="1">
      <w:start w:val="1"/>
      <w:numFmt w:val="decimal"/>
      <w:lvlText w:val="%4."/>
      <w:lvlJc w:val="left"/>
      <w:pPr>
        <w:ind w:left="2662" w:hanging="360"/>
      </w:pPr>
    </w:lvl>
    <w:lvl w:ilvl="4" w:tplc="040E0019" w:tentative="1">
      <w:start w:val="1"/>
      <w:numFmt w:val="lowerLetter"/>
      <w:lvlText w:val="%5."/>
      <w:lvlJc w:val="left"/>
      <w:pPr>
        <w:ind w:left="3382" w:hanging="360"/>
      </w:pPr>
    </w:lvl>
    <w:lvl w:ilvl="5" w:tplc="040E001B" w:tentative="1">
      <w:start w:val="1"/>
      <w:numFmt w:val="lowerRoman"/>
      <w:lvlText w:val="%6."/>
      <w:lvlJc w:val="right"/>
      <w:pPr>
        <w:ind w:left="4102" w:hanging="180"/>
      </w:pPr>
    </w:lvl>
    <w:lvl w:ilvl="6" w:tplc="040E000F" w:tentative="1">
      <w:start w:val="1"/>
      <w:numFmt w:val="decimal"/>
      <w:lvlText w:val="%7."/>
      <w:lvlJc w:val="left"/>
      <w:pPr>
        <w:ind w:left="4822" w:hanging="360"/>
      </w:pPr>
    </w:lvl>
    <w:lvl w:ilvl="7" w:tplc="040E0019" w:tentative="1">
      <w:start w:val="1"/>
      <w:numFmt w:val="lowerLetter"/>
      <w:lvlText w:val="%8."/>
      <w:lvlJc w:val="left"/>
      <w:pPr>
        <w:ind w:left="5542" w:hanging="360"/>
      </w:pPr>
    </w:lvl>
    <w:lvl w:ilvl="8" w:tplc="040E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3A047C84"/>
    <w:multiLevelType w:val="hybridMultilevel"/>
    <w:tmpl w:val="35B6FAC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073721"/>
    <w:multiLevelType w:val="hybridMultilevel"/>
    <w:tmpl w:val="3098A96C"/>
    <w:lvl w:ilvl="0" w:tplc="E3C492A4">
      <w:start w:val="1"/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4C604607"/>
    <w:multiLevelType w:val="hybridMultilevel"/>
    <w:tmpl w:val="F4D2E63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A74B10"/>
    <w:multiLevelType w:val="hybridMultilevel"/>
    <w:tmpl w:val="18D03B3C"/>
    <w:lvl w:ilvl="0" w:tplc="BF442F90">
      <w:start w:val="1"/>
      <w:numFmt w:val="upperRoman"/>
      <w:lvlText w:val="%1."/>
      <w:lvlJc w:val="left"/>
      <w:pPr>
        <w:ind w:left="1287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647" w:hanging="360"/>
      </w:pPr>
    </w:lvl>
    <w:lvl w:ilvl="2" w:tplc="040E001B" w:tentative="1">
      <w:start w:val="1"/>
      <w:numFmt w:val="lowerRoman"/>
      <w:lvlText w:val="%3."/>
      <w:lvlJc w:val="right"/>
      <w:pPr>
        <w:ind w:left="2367" w:hanging="180"/>
      </w:pPr>
    </w:lvl>
    <w:lvl w:ilvl="3" w:tplc="040E000F" w:tentative="1">
      <w:start w:val="1"/>
      <w:numFmt w:val="decimal"/>
      <w:lvlText w:val="%4."/>
      <w:lvlJc w:val="left"/>
      <w:pPr>
        <w:ind w:left="3087" w:hanging="360"/>
      </w:pPr>
    </w:lvl>
    <w:lvl w:ilvl="4" w:tplc="040E0019" w:tentative="1">
      <w:start w:val="1"/>
      <w:numFmt w:val="lowerLetter"/>
      <w:lvlText w:val="%5."/>
      <w:lvlJc w:val="left"/>
      <w:pPr>
        <w:ind w:left="3807" w:hanging="360"/>
      </w:pPr>
    </w:lvl>
    <w:lvl w:ilvl="5" w:tplc="040E001B" w:tentative="1">
      <w:start w:val="1"/>
      <w:numFmt w:val="lowerRoman"/>
      <w:lvlText w:val="%6."/>
      <w:lvlJc w:val="right"/>
      <w:pPr>
        <w:ind w:left="4527" w:hanging="180"/>
      </w:pPr>
    </w:lvl>
    <w:lvl w:ilvl="6" w:tplc="040E000F" w:tentative="1">
      <w:start w:val="1"/>
      <w:numFmt w:val="decimal"/>
      <w:lvlText w:val="%7."/>
      <w:lvlJc w:val="left"/>
      <w:pPr>
        <w:ind w:left="5247" w:hanging="360"/>
      </w:pPr>
    </w:lvl>
    <w:lvl w:ilvl="7" w:tplc="040E0019" w:tentative="1">
      <w:start w:val="1"/>
      <w:numFmt w:val="lowerLetter"/>
      <w:lvlText w:val="%8."/>
      <w:lvlJc w:val="left"/>
      <w:pPr>
        <w:ind w:left="5967" w:hanging="360"/>
      </w:pPr>
    </w:lvl>
    <w:lvl w:ilvl="8" w:tplc="040E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53873A71"/>
    <w:multiLevelType w:val="hybridMultilevel"/>
    <w:tmpl w:val="8EA288DE"/>
    <w:lvl w:ilvl="0" w:tplc="040E000F">
      <w:start w:val="1"/>
      <w:numFmt w:val="decimal"/>
      <w:lvlText w:val="%1."/>
      <w:lvlJc w:val="left"/>
      <w:pPr>
        <w:ind w:left="502" w:hanging="360"/>
      </w:pPr>
    </w:lvl>
    <w:lvl w:ilvl="1" w:tplc="040E0019">
      <w:start w:val="1"/>
      <w:numFmt w:val="lowerLetter"/>
      <w:lvlText w:val="%2."/>
      <w:lvlJc w:val="left"/>
      <w:pPr>
        <w:ind w:left="1298" w:hanging="360"/>
      </w:pPr>
    </w:lvl>
    <w:lvl w:ilvl="2" w:tplc="040E001B">
      <w:start w:val="1"/>
      <w:numFmt w:val="lowerRoman"/>
      <w:lvlText w:val="%3."/>
      <w:lvlJc w:val="right"/>
      <w:pPr>
        <w:ind w:left="2018" w:hanging="180"/>
      </w:pPr>
    </w:lvl>
    <w:lvl w:ilvl="3" w:tplc="040E000F">
      <w:start w:val="1"/>
      <w:numFmt w:val="decimal"/>
      <w:lvlText w:val="%4."/>
      <w:lvlJc w:val="left"/>
      <w:pPr>
        <w:ind w:left="2738" w:hanging="360"/>
      </w:pPr>
    </w:lvl>
    <w:lvl w:ilvl="4" w:tplc="040E0019">
      <w:start w:val="1"/>
      <w:numFmt w:val="lowerLetter"/>
      <w:lvlText w:val="%5."/>
      <w:lvlJc w:val="left"/>
      <w:pPr>
        <w:ind w:left="3458" w:hanging="360"/>
      </w:pPr>
    </w:lvl>
    <w:lvl w:ilvl="5" w:tplc="040E001B">
      <w:start w:val="1"/>
      <w:numFmt w:val="lowerRoman"/>
      <w:lvlText w:val="%6."/>
      <w:lvlJc w:val="right"/>
      <w:pPr>
        <w:ind w:left="4178" w:hanging="180"/>
      </w:pPr>
    </w:lvl>
    <w:lvl w:ilvl="6" w:tplc="040E000F">
      <w:start w:val="1"/>
      <w:numFmt w:val="decimal"/>
      <w:lvlText w:val="%7."/>
      <w:lvlJc w:val="left"/>
      <w:pPr>
        <w:ind w:left="4898" w:hanging="360"/>
      </w:pPr>
    </w:lvl>
    <w:lvl w:ilvl="7" w:tplc="040E0019">
      <w:start w:val="1"/>
      <w:numFmt w:val="lowerLetter"/>
      <w:lvlText w:val="%8."/>
      <w:lvlJc w:val="left"/>
      <w:pPr>
        <w:ind w:left="5618" w:hanging="360"/>
      </w:pPr>
    </w:lvl>
    <w:lvl w:ilvl="8" w:tplc="040E001B">
      <w:start w:val="1"/>
      <w:numFmt w:val="lowerRoman"/>
      <w:lvlText w:val="%9."/>
      <w:lvlJc w:val="right"/>
      <w:pPr>
        <w:ind w:left="6338" w:hanging="180"/>
      </w:pPr>
    </w:lvl>
  </w:abstractNum>
  <w:abstractNum w:abstractNumId="9" w15:restartNumberingAfterBreak="0">
    <w:nsid w:val="5BE7747F"/>
    <w:multiLevelType w:val="hybridMultilevel"/>
    <w:tmpl w:val="0FE8B684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7DE46DCE"/>
    <w:multiLevelType w:val="hybridMultilevel"/>
    <w:tmpl w:val="35B6FAC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61040627">
    <w:abstractNumId w:val="7"/>
  </w:num>
  <w:num w:numId="2" w16cid:durableId="1800142872">
    <w:abstractNumId w:val="0"/>
  </w:num>
  <w:num w:numId="3" w16cid:durableId="412318726">
    <w:abstractNumId w:val="6"/>
  </w:num>
  <w:num w:numId="4" w16cid:durableId="1890266913">
    <w:abstractNumId w:val="5"/>
  </w:num>
  <w:num w:numId="5" w16cid:durableId="310713406">
    <w:abstractNumId w:val="2"/>
  </w:num>
  <w:num w:numId="6" w16cid:durableId="854736391">
    <w:abstractNumId w:val="4"/>
  </w:num>
  <w:num w:numId="7" w16cid:durableId="736051819">
    <w:abstractNumId w:val="10"/>
  </w:num>
  <w:num w:numId="8" w16cid:durableId="1453592139">
    <w:abstractNumId w:val="1"/>
  </w:num>
  <w:num w:numId="9" w16cid:durableId="1397163363">
    <w:abstractNumId w:val="9"/>
  </w:num>
  <w:num w:numId="10" w16cid:durableId="186046127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6697238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embedSystemFonts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OwNDYyMjMxMjazNDZU0lEKTi0uzszPAykwrQUAWp8zKSwAAAA="/>
  </w:docVars>
  <w:rsids>
    <w:rsidRoot w:val="006C7D8C"/>
    <w:rsid w:val="00002450"/>
    <w:rsid w:val="00004BC4"/>
    <w:rsid w:val="00012BF3"/>
    <w:rsid w:val="0001455D"/>
    <w:rsid w:val="0002214E"/>
    <w:rsid w:val="00025505"/>
    <w:rsid w:val="00026549"/>
    <w:rsid w:val="00032672"/>
    <w:rsid w:val="00032E10"/>
    <w:rsid w:val="0003497B"/>
    <w:rsid w:val="00037205"/>
    <w:rsid w:val="000424A2"/>
    <w:rsid w:val="0004596B"/>
    <w:rsid w:val="00047B93"/>
    <w:rsid w:val="00053E8E"/>
    <w:rsid w:val="00055C07"/>
    <w:rsid w:val="00060997"/>
    <w:rsid w:val="00061F5D"/>
    <w:rsid w:val="00072505"/>
    <w:rsid w:val="00083AC5"/>
    <w:rsid w:val="000940E1"/>
    <w:rsid w:val="000A23B3"/>
    <w:rsid w:val="000A3548"/>
    <w:rsid w:val="000A56C1"/>
    <w:rsid w:val="000A662B"/>
    <w:rsid w:val="000B3068"/>
    <w:rsid w:val="000B30C0"/>
    <w:rsid w:val="000B47B4"/>
    <w:rsid w:val="000B6437"/>
    <w:rsid w:val="000B750F"/>
    <w:rsid w:val="000D7426"/>
    <w:rsid w:val="000E3DC0"/>
    <w:rsid w:val="000F1369"/>
    <w:rsid w:val="000F1C7B"/>
    <w:rsid w:val="001060E7"/>
    <w:rsid w:val="00106644"/>
    <w:rsid w:val="0010725B"/>
    <w:rsid w:val="001118D0"/>
    <w:rsid w:val="00112494"/>
    <w:rsid w:val="00120AF7"/>
    <w:rsid w:val="0012207B"/>
    <w:rsid w:val="001266DF"/>
    <w:rsid w:val="0012682C"/>
    <w:rsid w:val="001373C5"/>
    <w:rsid w:val="00144FE7"/>
    <w:rsid w:val="0015753D"/>
    <w:rsid w:val="00160DBA"/>
    <w:rsid w:val="00163204"/>
    <w:rsid w:val="00166137"/>
    <w:rsid w:val="001747EC"/>
    <w:rsid w:val="001816A2"/>
    <w:rsid w:val="001816F6"/>
    <w:rsid w:val="0018257B"/>
    <w:rsid w:val="00182A26"/>
    <w:rsid w:val="00182D45"/>
    <w:rsid w:val="0019006F"/>
    <w:rsid w:val="00190CB5"/>
    <w:rsid w:val="001A4413"/>
    <w:rsid w:val="001A7F0C"/>
    <w:rsid w:val="001B0AA0"/>
    <w:rsid w:val="001B2A61"/>
    <w:rsid w:val="001B5A31"/>
    <w:rsid w:val="001B7C44"/>
    <w:rsid w:val="001C0B40"/>
    <w:rsid w:val="001C21DF"/>
    <w:rsid w:val="001C58F5"/>
    <w:rsid w:val="001C5BC8"/>
    <w:rsid w:val="001C7685"/>
    <w:rsid w:val="001D035B"/>
    <w:rsid w:val="001D36AB"/>
    <w:rsid w:val="001E660D"/>
    <w:rsid w:val="001F5840"/>
    <w:rsid w:val="001F58B0"/>
    <w:rsid w:val="002134BC"/>
    <w:rsid w:val="002178D7"/>
    <w:rsid w:val="0022092E"/>
    <w:rsid w:val="00234320"/>
    <w:rsid w:val="00236BE3"/>
    <w:rsid w:val="00237E8E"/>
    <w:rsid w:val="002427AB"/>
    <w:rsid w:val="0024392D"/>
    <w:rsid w:val="00245798"/>
    <w:rsid w:val="00250CC2"/>
    <w:rsid w:val="00253892"/>
    <w:rsid w:val="00273FC2"/>
    <w:rsid w:val="00276134"/>
    <w:rsid w:val="00277E3D"/>
    <w:rsid w:val="00277F52"/>
    <w:rsid w:val="00287144"/>
    <w:rsid w:val="0029196A"/>
    <w:rsid w:val="00292F48"/>
    <w:rsid w:val="002A0B68"/>
    <w:rsid w:val="002A3D68"/>
    <w:rsid w:val="002B0E4D"/>
    <w:rsid w:val="002B140A"/>
    <w:rsid w:val="002B5895"/>
    <w:rsid w:val="002B72CB"/>
    <w:rsid w:val="002C004C"/>
    <w:rsid w:val="002C1D76"/>
    <w:rsid w:val="002C5805"/>
    <w:rsid w:val="002D41CC"/>
    <w:rsid w:val="002D425C"/>
    <w:rsid w:val="002D544B"/>
    <w:rsid w:val="002D6E16"/>
    <w:rsid w:val="002F4EEE"/>
    <w:rsid w:val="002F6AC3"/>
    <w:rsid w:val="00303586"/>
    <w:rsid w:val="0030389A"/>
    <w:rsid w:val="00304586"/>
    <w:rsid w:val="003128C3"/>
    <w:rsid w:val="003152FD"/>
    <w:rsid w:val="00315E72"/>
    <w:rsid w:val="00316969"/>
    <w:rsid w:val="00320D5E"/>
    <w:rsid w:val="0032449F"/>
    <w:rsid w:val="00326617"/>
    <w:rsid w:val="00327B0E"/>
    <w:rsid w:val="00331831"/>
    <w:rsid w:val="0033445C"/>
    <w:rsid w:val="0034238D"/>
    <w:rsid w:val="003426F2"/>
    <w:rsid w:val="0034700B"/>
    <w:rsid w:val="00356065"/>
    <w:rsid w:val="00356C11"/>
    <w:rsid w:val="00362131"/>
    <w:rsid w:val="0037642A"/>
    <w:rsid w:val="00377384"/>
    <w:rsid w:val="003802EE"/>
    <w:rsid w:val="0038088D"/>
    <w:rsid w:val="00381AB9"/>
    <w:rsid w:val="003846DB"/>
    <w:rsid w:val="00390C8C"/>
    <w:rsid w:val="00393350"/>
    <w:rsid w:val="00397140"/>
    <w:rsid w:val="00397346"/>
    <w:rsid w:val="003A4C30"/>
    <w:rsid w:val="003B28FE"/>
    <w:rsid w:val="003B52C8"/>
    <w:rsid w:val="003B6A06"/>
    <w:rsid w:val="003C0FD2"/>
    <w:rsid w:val="003D1D5E"/>
    <w:rsid w:val="003D2018"/>
    <w:rsid w:val="003D7F57"/>
    <w:rsid w:val="003E18D7"/>
    <w:rsid w:val="003E2536"/>
    <w:rsid w:val="003E54C0"/>
    <w:rsid w:val="003E6FD6"/>
    <w:rsid w:val="003F2248"/>
    <w:rsid w:val="003F41C1"/>
    <w:rsid w:val="003F53B3"/>
    <w:rsid w:val="003F5D19"/>
    <w:rsid w:val="003F7A96"/>
    <w:rsid w:val="00404908"/>
    <w:rsid w:val="00414F94"/>
    <w:rsid w:val="00420868"/>
    <w:rsid w:val="004219CC"/>
    <w:rsid w:val="004260BE"/>
    <w:rsid w:val="00427D03"/>
    <w:rsid w:val="00431E4C"/>
    <w:rsid w:val="004353CB"/>
    <w:rsid w:val="004370D3"/>
    <w:rsid w:val="00440A2F"/>
    <w:rsid w:val="0044120D"/>
    <w:rsid w:val="004519F3"/>
    <w:rsid w:val="00457970"/>
    <w:rsid w:val="00463384"/>
    <w:rsid w:val="004652D2"/>
    <w:rsid w:val="0047127F"/>
    <w:rsid w:val="00471541"/>
    <w:rsid w:val="00473016"/>
    <w:rsid w:val="00480DBE"/>
    <w:rsid w:val="00480E8D"/>
    <w:rsid w:val="004815FA"/>
    <w:rsid w:val="00486AB5"/>
    <w:rsid w:val="00491921"/>
    <w:rsid w:val="00493CD2"/>
    <w:rsid w:val="00494298"/>
    <w:rsid w:val="00495AE4"/>
    <w:rsid w:val="00496321"/>
    <w:rsid w:val="004969D7"/>
    <w:rsid w:val="004A14B9"/>
    <w:rsid w:val="004B0065"/>
    <w:rsid w:val="004B0DC6"/>
    <w:rsid w:val="004B3018"/>
    <w:rsid w:val="004B3777"/>
    <w:rsid w:val="004B611B"/>
    <w:rsid w:val="004C56DF"/>
    <w:rsid w:val="004D37F6"/>
    <w:rsid w:val="004D525E"/>
    <w:rsid w:val="004D5D9F"/>
    <w:rsid w:val="004E5231"/>
    <w:rsid w:val="00502E1A"/>
    <w:rsid w:val="005035F1"/>
    <w:rsid w:val="005077D6"/>
    <w:rsid w:val="00512E7A"/>
    <w:rsid w:val="00514652"/>
    <w:rsid w:val="00521032"/>
    <w:rsid w:val="0052223D"/>
    <w:rsid w:val="00530348"/>
    <w:rsid w:val="00533001"/>
    <w:rsid w:val="00534318"/>
    <w:rsid w:val="0053544D"/>
    <w:rsid w:val="00544A53"/>
    <w:rsid w:val="00545B00"/>
    <w:rsid w:val="00547A8E"/>
    <w:rsid w:val="00553EA7"/>
    <w:rsid w:val="0056236F"/>
    <w:rsid w:val="005651E0"/>
    <w:rsid w:val="00572BB9"/>
    <w:rsid w:val="0057499F"/>
    <w:rsid w:val="00577BF0"/>
    <w:rsid w:val="00581063"/>
    <w:rsid w:val="005835AE"/>
    <w:rsid w:val="0058742D"/>
    <w:rsid w:val="00595B0E"/>
    <w:rsid w:val="005A409F"/>
    <w:rsid w:val="005B7C5E"/>
    <w:rsid w:val="005C3E39"/>
    <w:rsid w:val="005C5E8A"/>
    <w:rsid w:val="005D3757"/>
    <w:rsid w:val="005D6671"/>
    <w:rsid w:val="005E14B2"/>
    <w:rsid w:val="005E330C"/>
    <w:rsid w:val="005F07A2"/>
    <w:rsid w:val="00600286"/>
    <w:rsid w:val="00600F5C"/>
    <w:rsid w:val="00604FE7"/>
    <w:rsid w:val="0061020C"/>
    <w:rsid w:val="00611059"/>
    <w:rsid w:val="006139D3"/>
    <w:rsid w:val="006140CB"/>
    <w:rsid w:val="00626CD9"/>
    <w:rsid w:val="00632610"/>
    <w:rsid w:val="00635A35"/>
    <w:rsid w:val="00641B45"/>
    <w:rsid w:val="006449D2"/>
    <w:rsid w:val="00647ED0"/>
    <w:rsid w:val="006828BF"/>
    <w:rsid w:val="00682AEC"/>
    <w:rsid w:val="00687EDC"/>
    <w:rsid w:val="00692559"/>
    <w:rsid w:val="006A2ADE"/>
    <w:rsid w:val="006A4B28"/>
    <w:rsid w:val="006B3750"/>
    <w:rsid w:val="006B6622"/>
    <w:rsid w:val="006C0B84"/>
    <w:rsid w:val="006C127F"/>
    <w:rsid w:val="006C1532"/>
    <w:rsid w:val="006C4844"/>
    <w:rsid w:val="006C5FFE"/>
    <w:rsid w:val="006C65DA"/>
    <w:rsid w:val="006C6CAD"/>
    <w:rsid w:val="006C7D8C"/>
    <w:rsid w:val="006D392F"/>
    <w:rsid w:val="006D3AAA"/>
    <w:rsid w:val="006D56C7"/>
    <w:rsid w:val="006D6EB9"/>
    <w:rsid w:val="006D7AD1"/>
    <w:rsid w:val="006E5768"/>
    <w:rsid w:val="006E7FC6"/>
    <w:rsid w:val="006F1106"/>
    <w:rsid w:val="006F3637"/>
    <w:rsid w:val="006F4C2F"/>
    <w:rsid w:val="006F61CE"/>
    <w:rsid w:val="00704098"/>
    <w:rsid w:val="007051D4"/>
    <w:rsid w:val="007054C9"/>
    <w:rsid w:val="00705595"/>
    <w:rsid w:val="00710046"/>
    <w:rsid w:val="00715486"/>
    <w:rsid w:val="00715C1B"/>
    <w:rsid w:val="00716223"/>
    <w:rsid w:val="007427F0"/>
    <w:rsid w:val="007429CF"/>
    <w:rsid w:val="0074414E"/>
    <w:rsid w:val="007442DE"/>
    <w:rsid w:val="00747A05"/>
    <w:rsid w:val="007600FD"/>
    <w:rsid w:val="007609F3"/>
    <w:rsid w:val="00761045"/>
    <w:rsid w:val="00761862"/>
    <w:rsid w:val="00766B21"/>
    <w:rsid w:val="00766BE5"/>
    <w:rsid w:val="00767AFF"/>
    <w:rsid w:val="0078244F"/>
    <w:rsid w:val="00783175"/>
    <w:rsid w:val="007911F8"/>
    <w:rsid w:val="007922E0"/>
    <w:rsid w:val="00794C15"/>
    <w:rsid w:val="007973E1"/>
    <w:rsid w:val="00797D67"/>
    <w:rsid w:val="007A0817"/>
    <w:rsid w:val="007A21DF"/>
    <w:rsid w:val="007A4D9F"/>
    <w:rsid w:val="007A64A6"/>
    <w:rsid w:val="007A716C"/>
    <w:rsid w:val="007C2823"/>
    <w:rsid w:val="007C33A8"/>
    <w:rsid w:val="007C37CC"/>
    <w:rsid w:val="007C5FA0"/>
    <w:rsid w:val="007D3A3D"/>
    <w:rsid w:val="007D7F67"/>
    <w:rsid w:val="007E591A"/>
    <w:rsid w:val="007E77FF"/>
    <w:rsid w:val="007F3386"/>
    <w:rsid w:val="00800664"/>
    <w:rsid w:val="00804C3A"/>
    <w:rsid w:val="00806358"/>
    <w:rsid w:val="00806784"/>
    <w:rsid w:val="0081365D"/>
    <w:rsid w:val="00813E29"/>
    <w:rsid w:val="008211C7"/>
    <w:rsid w:val="0082343F"/>
    <w:rsid w:val="008326BF"/>
    <w:rsid w:val="00832930"/>
    <w:rsid w:val="00836C90"/>
    <w:rsid w:val="0084384E"/>
    <w:rsid w:val="00843E41"/>
    <w:rsid w:val="00863BD1"/>
    <w:rsid w:val="00872CF3"/>
    <w:rsid w:val="008753D3"/>
    <w:rsid w:val="0088105F"/>
    <w:rsid w:val="00882D0C"/>
    <w:rsid w:val="008836F7"/>
    <w:rsid w:val="00894E97"/>
    <w:rsid w:val="0089713A"/>
    <w:rsid w:val="008A0A5E"/>
    <w:rsid w:val="008A1C6D"/>
    <w:rsid w:val="008A72FE"/>
    <w:rsid w:val="008A731B"/>
    <w:rsid w:val="008B03FC"/>
    <w:rsid w:val="008B6DFF"/>
    <w:rsid w:val="008C0346"/>
    <w:rsid w:val="008C3E86"/>
    <w:rsid w:val="008D5FD9"/>
    <w:rsid w:val="008E2DFB"/>
    <w:rsid w:val="008E4A45"/>
    <w:rsid w:val="008E539B"/>
    <w:rsid w:val="008F5A48"/>
    <w:rsid w:val="0090181F"/>
    <w:rsid w:val="009052CB"/>
    <w:rsid w:val="009155E7"/>
    <w:rsid w:val="009212FA"/>
    <w:rsid w:val="00921A57"/>
    <w:rsid w:val="00923361"/>
    <w:rsid w:val="00923740"/>
    <w:rsid w:val="009259E3"/>
    <w:rsid w:val="00926180"/>
    <w:rsid w:val="00926585"/>
    <w:rsid w:val="00927A94"/>
    <w:rsid w:val="009312BE"/>
    <w:rsid w:val="0093156A"/>
    <w:rsid w:val="009335DC"/>
    <w:rsid w:val="009336DB"/>
    <w:rsid w:val="009401A3"/>
    <w:rsid w:val="00940712"/>
    <w:rsid w:val="009413DA"/>
    <w:rsid w:val="00955713"/>
    <w:rsid w:val="00965EDC"/>
    <w:rsid w:val="00971752"/>
    <w:rsid w:val="0097416B"/>
    <w:rsid w:val="00981EA0"/>
    <w:rsid w:val="009869A9"/>
    <w:rsid w:val="009A4154"/>
    <w:rsid w:val="009A5BA6"/>
    <w:rsid w:val="009A6725"/>
    <w:rsid w:val="009B5B6A"/>
    <w:rsid w:val="009C0EE4"/>
    <w:rsid w:val="009D3C4B"/>
    <w:rsid w:val="009D6704"/>
    <w:rsid w:val="009D6847"/>
    <w:rsid w:val="009E0BD9"/>
    <w:rsid w:val="009E500C"/>
    <w:rsid w:val="009F12A8"/>
    <w:rsid w:val="009F615D"/>
    <w:rsid w:val="00A01F31"/>
    <w:rsid w:val="00A02842"/>
    <w:rsid w:val="00A0541C"/>
    <w:rsid w:val="00A06B57"/>
    <w:rsid w:val="00A1192F"/>
    <w:rsid w:val="00A13647"/>
    <w:rsid w:val="00A16984"/>
    <w:rsid w:val="00A1706A"/>
    <w:rsid w:val="00A2335D"/>
    <w:rsid w:val="00A2342C"/>
    <w:rsid w:val="00A24BF4"/>
    <w:rsid w:val="00A31988"/>
    <w:rsid w:val="00A319AA"/>
    <w:rsid w:val="00A342DA"/>
    <w:rsid w:val="00A46127"/>
    <w:rsid w:val="00A51B5F"/>
    <w:rsid w:val="00A5309A"/>
    <w:rsid w:val="00A55F4A"/>
    <w:rsid w:val="00A6143C"/>
    <w:rsid w:val="00A67130"/>
    <w:rsid w:val="00A70666"/>
    <w:rsid w:val="00A75C63"/>
    <w:rsid w:val="00A76219"/>
    <w:rsid w:val="00A821DC"/>
    <w:rsid w:val="00A83464"/>
    <w:rsid w:val="00A8640F"/>
    <w:rsid w:val="00A902FE"/>
    <w:rsid w:val="00A92005"/>
    <w:rsid w:val="00AA0233"/>
    <w:rsid w:val="00AA122A"/>
    <w:rsid w:val="00AA1EE5"/>
    <w:rsid w:val="00AA2601"/>
    <w:rsid w:val="00AA4ED8"/>
    <w:rsid w:val="00AA5D25"/>
    <w:rsid w:val="00AA63CB"/>
    <w:rsid w:val="00AB4809"/>
    <w:rsid w:val="00AB4E72"/>
    <w:rsid w:val="00AB7E32"/>
    <w:rsid w:val="00AC4AAC"/>
    <w:rsid w:val="00AC7FDA"/>
    <w:rsid w:val="00AD5208"/>
    <w:rsid w:val="00AE29E0"/>
    <w:rsid w:val="00AE6879"/>
    <w:rsid w:val="00B00016"/>
    <w:rsid w:val="00B024D6"/>
    <w:rsid w:val="00B04C8F"/>
    <w:rsid w:val="00B14EAF"/>
    <w:rsid w:val="00B161C7"/>
    <w:rsid w:val="00B2759A"/>
    <w:rsid w:val="00B311AE"/>
    <w:rsid w:val="00B35B82"/>
    <w:rsid w:val="00B44272"/>
    <w:rsid w:val="00B4559F"/>
    <w:rsid w:val="00B53262"/>
    <w:rsid w:val="00B76249"/>
    <w:rsid w:val="00B7673E"/>
    <w:rsid w:val="00B80498"/>
    <w:rsid w:val="00B81717"/>
    <w:rsid w:val="00B81CB5"/>
    <w:rsid w:val="00B90AC0"/>
    <w:rsid w:val="00B94984"/>
    <w:rsid w:val="00BA2D5D"/>
    <w:rsid w:val="00BA71DB"/>
    <w:rsid w:val="00BB519F"/>
    <w:rsid w:val="00BC0076"/>
    <w:rsid w:val="00BC09C9"/>
    <w:rsid w:val="00BC1446"/>
    <w:rsid w:val="00BC4CC9"/>
    <w:rsid w:val="00BD75D5"/>
    <w:rsid w:val="00BE15D7"/>
    <w:rsid w:val="00BE3EFE"/>
    <w:rsid w:val="00BE62C3"/>
    <w:rsid w:val="00BE7EAE"/>
    <w:rsid w:val="00BF0E01"/>
    <w:rsid w:val="00BF43E9"/>
    <w:rsid w:val="00C000E1"/>
    <w:rsid w:val="00C013E0"/>
    <w:rsid w:val="00C02673"/>
    <w:rsid w:val="00C0327F"/>
    <w:rsid w:val="00C0617A"/>
    <w:rsid w:val="00C11E55"/>
    <w:rsid w:val="00C20F51"/>
    <w:rsid w:val="00C21142"/>
    <w:rsid w:val="00C22531"/>
    <w:rsid w:val="00C23F94"/>
    <w:rsid w:val="00C24046"/>
    <w:rsid w:val="00C27B8E"/>
    <w:rsid w:val="00C3102F"/>
    <w:rsid w:val="00C31A7C"/>
    <w:rsid w:val="00C33949"/>
    <w:rsid w:val="00C370C4"/>
    <w:rsid w:val="00C46C8F"/>
    <w:rsid w:val="00C50A96"/>
    <w:rsid w:val="00C64599"/>
    <w:rsid w:val="00C71DC1"/>
    <w:rsid w:val="00C74C7B"/>
    <w:rsid w:val="00C76303"/>
    <w:rsid w:val="00C8128C"/>
    <w:rsid w:val="00C83313"/>
    <w:rsid w:val="00C87F2A"/>
    <w:rsid w:val="00C9192C"/>
    <w:rsid w:val="00C94466"/>
    <w:rsid w:val="00C94F45"/>
    <w:rsid w:val="00C96CFF"/>
    <w:rsid w:val="00C97034"/>
    <w:rsid w:val="00C97488"/>
    <w:rsid w:val="00CA6E49"/>
    <w:rsid w:val="00CB23F2"/>
    <w:rsid w:val="00CC24D4"/>
    <w:rsid w:val="00CC4E2B"/>
    <w:rsid w:val="00CC6085"/>
    <w:rsid w:val="00CC6A52"/>
    <w:rsid w:val="00CE5E2F"/>
    <w:rsid w:val="00CF19D8"/>
    <w:rsid w:val="00CF31D4"/>
    <w:rsid w:val="00CF6659"/>
    <w:rsid w:val="00CF7234"/>
    <w:rsid w:val="00CF7988"/>
    <w:rsid w:val="00D11229"/>
    <w:rsid w:val="00D303CE"/>
    <w:rsid w:val="00D30F40"/>
    <w:rsid w:val="00D34635"/>
    <w:rsid w:val="00D43524"/>
    <w:rsid w:val="00D459E3"/>
    <w:rsid w:val="00D475E6"/>
    <w:rsid w:val="00D47A07"/>
    <w:rsid w:val="00D47C63"/>
    <w:rsid w:val="00D5278A"/>
    <w:rsid w:val="00D545C1"/>
    <w:rsid w:val="00D656D4"/>
    <w:rsid w:val="00D67845"/>
    <w:rsid w:val="00D705F2"/>
    <w:rsid w:val="00D70853"/>
    <w:rsid w:val="00D7265C"/>
    <w:rsid w:val="00D734B7"/>
    <w:rsid w:val="00D758C4"/>
    <w:rsid w:val="00D84DAC"/>
    <w:rsid w:val="00D876E1"/>
    <w:rsid w:val="00D933CB"/>
    <w:rsid w:val="00D93D31"/>
    <w:rsid w:val="00DA2BE8"/>
    <w:rsid w:val="00DA2E9B"/>
    <w:rsid w:val="00DB04DD"/>
    <w:rsid w:val="00DB0609"/>
    <w:rsid w:val="00DD059C"/>
    <w:rsid w:val="00DD07E6"/>
    <w:rsid w:val="00DD0ED1"/>
    <w:rsid w:val="00DD5019"/>
    <w:rsid w:val="00DE3CA5"/>
    <w:rsid w:val="00DE4391"/>
    <w:rsid w:val="00DE77FB"/>
    <w:rsid w:val="00DF465D"/>
    <w:rsid w:val="00DF6FBD"/>
    <w:rsid w:val="00E051B1"/>
    <w:rsid w:val="00E05EF4"/>
    <w:rsid w:val="00E10AE3"/>
    <w:rsid w:val="00E11406"/>
    <w:rsid w:val="00E12819"/>
    <w:rsid w:val="00E17CD3"/>
    <w:rsid w:val="00E20746"/>
    <w:rsid w:val="00E22702"/>
    <w:rsid w:val="00E25E04"/>
    <w:rsid w:val="00E3652E"/>
    <w:rsid w:val="00E462A1"/>
    <w:rsid w:val="00E54EF9"/>
    <w:rsid w:val="00E606E4"/>
    <w:rsid w:val="00E70365"/>
    <w:rsid w:val="00E712CC"/>
    <w:rsid w:val="00E71873"/>
    <w:rsid w:val="00E758A4"/>
    <w:rsid w:val="00E807B2"/>
    <w:rsid w:val="00E81F98"/>
    <w:rsid w:val="00E831F8"/>
    <w:rsid w:val="00E836EB"/>
    <w:rsid w:val="00E86169"/>
    <w:rsid w:val="00E86C76"/>
    <w:rsid w:val="00E90946"/>
    <w:rsid w:val="00E926A7"/>
    <w:rsid w:val="00E96A79"/>
    <w:rsid w:val="00E972D8"/>
    <w:rsid w:val="00EA0C18"/>
    <w:rsid w:val="00EA0FB6"/>
    <w:rsid w:val="00EB1072"/>
    <w:rsid w:val="00EB341D"/>
    <w:rsid w:val="00EB441E"/>
    <w:rsid w:val="00EB5965"/>
    <w:rsid w:val="00EB6896"/>
    <w:rsid w:val="00EC0E1A"/>
    <w:rsid w:val="00EC0EBF"/>
    <w:rsid w:val="00EC3544"/>
    <w:rsid w:val="00EC65DE"/>
    <w:rsid w:val="00ED2AE1"/>
    <w:rsid w:val="00EE3AA0"/>
    <w:rsid w:val="00EE604B"/>
    <w:rsid w:val="00EE6891"/>
    <w:rsid w:val="00EF00F3"/>
    <w:rsid w:val="00F00C11"/>
    <w:rsid w:val="00F032DB"/>
    <w:rsid w:val="00F04013"/>
    <w:rsid w:val="00F1337D"/>
    <w:rsid w:val="00F17FEB"/>
    <w:rsid w:val="00F36EAE"/>
    <w:rsid w:val="00F446DA"/>
    <w:rsid w:val="00F4483C"/>
    <w:rsid w:val="00F47AC4"/>
    <w:rsid w:val="00F54A21"/>
    <w:rsid w:val="00F62D78"/>
    <w:rsid w:val="00F62DAC"/>
    <w:rsid w:val="00F63FEA"/>
    <w:rsid w:val="00F73B61"/>
    <w:rsid w:val="00F73FAB"/>
    <w:rsid w:val="00F81C34"/>
    <w:rsid w:val="00F842A3"/>
    <w:rsid w:val="00F8686C"/>
    <w:rsid w:val="00F910B4"/>
    <w:rsid w:val="00F95B76"/>
    <w:rsid w:val="00F97EBB"/>
    <w:rsid w:val="00FA19EC"/>
    <w:rsid w:val="00FB3E93"/>
    <w:rsid w:val="00FC4B68"/>
    <w:rsid w:val="00FC555F"/>
    <w:rsid w:val="00FD0CA2"/>
    <w:rsid w:val="00FD22D4"/>
    <w:rsid w:val="00FD57C8"/>
    <w:rsid w:val="00FE0FD7"/>
    <w:rsid w:val="00FE2F73"/>
    <w:rsid w:val="00FE49A9"/>
    <w:rsid w:val="00FE4DFC"/>
    <w:rsid w:val="00FF0EE9"/>
    <w:rsid w:val="00FF45ED"/>
    <w:rsid w:val="00FF4A9F"/>
    <w:rsid w:val="00FF6FA2"/>
    <w:rsid w:val="00FF7A0B"/>
    <w:rsid w:val="00FF7E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189B5E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rsid w:val="00800664"/>
    <w:pPr>
      <w:spacing w:after="0" w:line="240" w:lineRule="auto"/>
      <w:jc w:val="both"/>
    </w:pPr>
    <w:rPr>
      <w:rFonts w:ascii="Arial" w:eastAsia="Times New Roman" w:hAnsi="Arial" w:cs="Times New Roman"/>
      <w:sz w:val="24"/>
      <w:szCs w:val="20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804C3A"/>
    <w:pPr>
      <w:tabs>
        <w:tab w:val="center" w:pos="4536"/>
        <w:tab w:val="right" w:pos="9072"/>
      </w:tabs>
      <w:jc w:val="left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lfejChar">
    <w:name w:val="Élőfej Char"/>
    <w:basedOn w:val="Bekezdsalapbettpusa"/>
    <w:link w:val="lfej"/>
    <w:uiPriority w:val="99"/>
    <w:rsid w:val="00804C3A"/>
  </w:style>
  <w:style w:type="paragraph" w:styleId="llb">
    <w:name w:val="footer"/>
    <w:basedOn w:val="Norml"/>
    <w:link w:val="llbChar"/>
    <w:uiPriority w:val="99"/>
    <w:unhideWhenUsed/>
    <w:rsid w:val="00804C3A"/>
    <w:pPr>
      <w:tabs>
        <w:tab w:val="center" w:pos="4536"/>
        <w:tab w:val="right" w:pos="9072"/>
      </w:tabs>
      <w:jc w:val="left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llbChar">
    <w:name w:val="Élőláb Char"/>
    <w:basedOn w:val="Bekezdsalapbettpusa"/>
    <w:link w:val="llb"/>
    <w:uiPriority w:val="99"/>
    <w:rsid w:val="00804C3A"/>
  </w:style>
  <w:style w:type="paragraph" w:customStyle="1" w:styleId="CSZERZO">
    <w:name w:val="CSZERZO"/>
    <w:autoRedefine/>
    <w:uiPriority w:val="99"/>
    <w:rsid w:val="0058742D"/>
    <w:pPr>
      <w:spacing w:after="0" w:line="240" w:lineRule="auto"/>
      <w:jc w:val="right"/>
    </w:pPr>
    <w:rPr>
      <w:rFonts w:ascii="H-OptimaBold" w:eastAsia="Times New Roman" w:hAnsi="H-OptimaBold" w:cs="Times New Roman"/>
      <w:sz w:val="24"/>
      <w:szCs w:val="24"/>
    </w:rPr>
  </w:style>
  <w:style w:type="table" w:styleId="Rcsostblzat">
    <w:name w:val="Table Grid"/>
    <w:basedOn w:val="Normltblzat"/>
    <w:uiPriority w:val="99"/>
    <w:rsid w:val="0080066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hu-H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szerbekezds">
    <w:name w:val="List Paragraph"/>
    <w:basedOn w:val="Norml"/>
    <w:uiPriority w:val="34"/>
    <w:rsid w:val="009155E7"/>
    <w:pPr>
      <w:ind w:left="720"/>
      <w:contextualSpacing/>
    </w:pPr>
  </w:style>
  <w:style w:type="paragraph" w:customStyle="1" w:styleId="Ctartalom">
    <w:name w:val="Ctartalom"/>
    <w:autoRedefine/>
    <w:uiPriority w:val="99"/>
    <w:rsid w:val="0001455D"/>
    <w:pPr>
      <w:widowControl w:val="0"/>
      <w:tabs>
        <w:tab w:val="right" w:leader="dot" w:pos="8987"/>
      </w:tabs>
      <w:spacing w:after="0" w:line="240" w:lineRule="auto"/>
    </w:pPr>
    <w:rPr>
      <w:rFonts w:ascii="Arial" w:eastAsia="Times New Roman" w:hAnsi="Arial" w:cs="Times New Roman"/>
      <w:caps/>
      <w:sz w:val="24"/>
      <w:szCs w:val="20"/>
      <w:lang w:eastAsia="hu-HU"/>
    </w:rPr>
  </w:style>
  <w:style w:type="paragraph" w:styleId="NormlWeb">
    <w:name w:val="Normal (Web)"/>
    <w:basedOn w:val="Norml"/>
    <w:link w:val="NormlWebChar"/>
    <w:uiPriority w:val="99"/>
    <w:rsid w:val="0001455D"/>
    <w:pPr>
      <w:spacing w:before="100" w:beforeAutospacing="1" w:after="100" w:afterAutospacing="1"/>
      <w:jc w:val="left"/>
    </w:pPr>
    <w:rPr>
      <w:rFonts w:ascii="Times New Roman" w:hAnsi="Times New Roman"/>
      <w:szCs w:val="24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F73B61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F73B61"/>
    <w:rPr>
      <w:rFonts w:ascii="Segoe UI" w:eastAsia="Times New Roman" w:hAnsi="Segoe UI" w:cs="Segoe UI"/>
      <w:sz w:val="18"/>
      <w:szCs w:val="18"/>
      <w:lang w:eastAsia="hu-HU"/>
    </w:rPr>
  </w:style>
  <w:style w:type="character" w:styleId="Hiperhivatkozs">
    <w:name w:val="Hyperlink"/>
    <w:basedOn w:val="Bekezdsalapbettpusa"/>
    <w:uiPriority w:val="99"/>
    <w:unhideWhenUsed/>
    <w:rsid w:val="00E836EB"/>
    <w:rPr>
      <w:color w:val="0563C1" w:themeColor="hyperlink"/>
      <w:u w:val="single"/>
    </w:rPr>
  </w:style>
  <w:style w:type="character" w:styleId="Jegyzethivatkozs">
    <w:name w:val="annotation reference"/>
    <w:basedOn w:val="Bekezdsalapbettpusa"/>
    <w:uiPriority w:val="99"/>
    <w:semiHidden/>
    <w:unhideWhenUsed/>
    <w:rsid w:val="001D035B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1D035B"/>
    <w:rPr>
      <w:sz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1D035B"/>
    <w:rPr>
      <w:rFonts w:ascii="Arial" w:eastAsia="Times New Roman" w:hAnsi="Arial" w:cs="Times New Roman"/>
      <w:sz w:val="20"/>
      <w:szCs w:val="20"/>
      <w:lang w:eastAsia="hu-HU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1D035B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1D035B"/>
    <w:rPr>
      <w:rFonts w:ascii="Arial" w:eastAsia="Times New Roman" w:hAnsi="Arial" w:cs="Times New Roman"/>
      <w:b/>
      <w:bCs/>
      <w:sz w:val="20"/>
      <w:szCs w:val="20"/>
      <w:lang w:eastAsia="hu-HU"/>
    </w:rPr>
  </w:style>
  <w:style w:type="paragraph" w:customStyle="1" w:styleId="Cimzes">
    <w:name w:val="Cimzes"/>
    <w:link w:val="CimzesChar"/>
    <w:qFormat/>
    <w:rsid w:val="00316969"/>
    <w:pPr>
      <w:spacing w:after="0" w:line="276" w:lineRule="auto"/>
    </w:pPr>
    <w:rPr>
      <w:rFonts w:ascii="Pte Serif" w:eastAsia="Times New Roman" w:hAnsi="Pte Serif" w:cs="Arial"/>
      <w:b/>
      <w:bCs/>
      <w:color w:val="000000" w:themeColor="text1"/>
      <w:lang w:eastAsia="hu-HU"/>
    </w:rPr>
  </w:style>
  <w:style w:type="character" w:customStyle="1" w:styleId="CimzesChar">
    <w:name w:val="Cimzes Char"/>
    <w:basedOn w:val="Bekezdsalapbettpusa"/>
    <w:link w:val="Cimzes"/>
    <w:rsid w:val="00316969"/>
    <w:rPr>
      <w:rFonts w:ascii="Pte Serif" w:eastAsia="Times New Roman" w:hAnsi="Pte Serif" w:cs="Arial"/>
      <w:b/>
      <w:bCs/>
      <w:color w:val="000000" w:themeColor="text1"/>
      <w:lang w:eastAsia="hu-HU"/>
    </w:rPr>
  </w:style>
  <w:style w:type="paragraph" w:customStyle="1" w:styleId="Megszolitas">
    <w:name w:val="Megszolitas"/>
    <w:link w:val="MegszolitasChar"/>
    <w:rsid w:val="00397140"/>
    <w:rPr>
      <w:rFonts w:ascii="Pte Serif" w:eastAsia="Times New Roman" w:hAnsi="Pte Serif" w:cs="Arial"/>
      <w:b/>
      <w:bCs/>
      <w:color w:val="000000" w:themeColor="text1"/>
      <w:lang w:eastAsia="hu-HU"/>
    </w:rPr>
  </w:style>
  <w:style w:type="character" w:customStyle="1" w:styleId="MegszolitasChar">
    <w:name w:val="Megszolitas Char"/>
    <w:basedOn w:val="Bekezdsalapbettpusa"/>
    <w:link w:val="Megszolitas"/>
    <w:rsid w:val="00397140"/>
    <w:rPr>
      <w:rFonts w:ascii="Pte Serif" w:eastAsia="Times New Roman" w:hAnsi="Pte Serif" w:cs="Arial"/>
      <w:b/>
      <w:bCs/>
      <w:color w:val="000000" w:themeColor="text1"/>
      <w:lang w:eastAsia="hu-HU"/>
    </w:rPr>
  </w:style>
  <w:style w:type="paragraph" w:customStyle="1" w:styleId="Adatok">
    <w:name w:val="Adatok"/>
    <w:basedOn w:val="NormlWeb"/>
    <w:link w:val="AdatokChar"/>
    <w:qFormat/>
    <w:rsid w:val="00BE3EFE"/>
    <w:pPr>
      <w:spacing w:before="0" w:beforeAutospacing="0" w:after="0" w:afterAutospacing="0"/>
      <w:ind w:left="709"/>
      <w:jc w:val="right"/>
    </w:pPr>
    <w:rPr>
      <w:rFonts w:ascii="Pte Serif" w:hAnsi="Pte Serif" w:cs="Arial"/>
      <w:color w:val="000000" w:themeColor="text1"/>
      <w:sz w:val="20"/>
      <w:szCs w:val="20"/>
    </w:rPr>
  </w:style>
  <w:style w:type="character" w:customStyle="1" w:styleId="NormlWebChar">
    <w:name w:val="Normál (Web) Char"/>
    <w:basedOn w:val="Bekezdsalapbettpusa"/>
    <w:link w:val="NormlWeb"/>
    <w:uiPriority w:val="99"/>
    <w:rsid w:val="00B80498"/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customStyle="1" w:styleId="AdatokChar">
    <w:name w:val="Adatok Char"/>
    <w:basedOn w:val="NormlWebChar"/>
    <w:link w:val="Adatok"/>
    <w:rsid w:val="00BE3EFE"/>
    <w:rPr>
      <w:rFonts w:ascii="Pte Serif" w:eastAsia="Times New Roman" w:hAnsi="Pte Serif" w:cs="Arial"/>
      <w:color w:val="000000" w:themeColor="text1"/>
      <w:sz w:val="20"/>
      <w:szCs w:val="20"/>
      <w:lang w:eastAsia="hu-HU"/>
    </w:rPr>
  </w:style>
  <w:style w:type="paragraph" w:customStyle="1" w:styleId="Szovegtorzs">
    <w:name w:val="Szovegtorzs"/>
    <w:basedOn w:val="NormlWeb"/>
    <w:link w:val="SzovegtorzsChar"/>
    <w:qFormat/>
    <w:rsid w:val="003152FD"/>
    <w:pPr>
      <w:spacing w:before="0" w:beforeAutospacing="0" w:after="160" w:afterAutospacing="0" w:line="276" w:lineRule="auto"/>
      <w:jc w:val="both"/>
    </w:pPr>
    <w:rPr>
      <w:rFonts w:ascii="Pte Serif" w:hAnsi="Pte Serif"/>
      <w:color w:val="000000" w:themeColor="text1"/>
      <w:sz w:val="22"/>
      <w:szCs w:val="22"/>
    </w:rPr>
  </w:style>
  <w:style w:type="character" w:customStyle="1" w:styleId="SzovegtorzsChar">
    <w:name w:val="Szovegtorzs Char"/>
    <w:basedOn w:val="NormlWebChar"/>
    <w:link w:val="Szovegtorzs"/>
    <w:rsid w:val="003152FD"/>
    <w:rPr>
      <w:rFonts w:ascii="Pte Serif" w:eastAsia="Times New Roman" w:hAnsi="Pte Serif" w:cs="Times New Roman"/>
      <w:color w:val="000000" w:themeColor="text1"/>
      <w:sz w:val="24"/>
      <w:szCs w:val="24"/>
      <w:lang w:eastAsia="hu-HU"/>
    </w:rPr>
  </w:style>
  <w:style w:type="character" w:styleId="Finomkiemels">
    <w:name w:val="Subtle Emphasis"/>
    <w:basedOn w:val="Bekezdsalapbettpusa"/>
    <w:uiPriority w:val="19"/>
    <w:rsid w:val="001F58B0"/>
    <w:rPr>
      <w:i/>
      <w:iCs/>
      <w:color w:val="404040" w:themeColor="text1" w:themeTint="BF"/>
    </w:rPr>
  </w:style>
  <w:style w:type="paragraph" w:customStyle="1" w:styleId="egysg">
    <w:name w:val="egység"/>
    <w:link w:val="egysgChar"/>
    <w:rsid w:val="00C3102F"/>
    <w:pPr>
      <w:spacing w:line="276" w:lineRule="auto"/>
      <w:jc w:val="right"/>
    </w:pPr>
    <w:rPr>
      <w:rFonts w:ascii="Pte Serif" w:eastAsia="Times New Roman" w:hAnsi="Pte Serif" w:cs="Arial"/>
      <w:b/>
      <w:bCs/>
      <w:color w:val="000000" w:themeColor="text1"/>
      <w:sz w:val="20"/>
      <w:szCs w:val="20"/>
      <w:lang w:eastAsia="hu-HU"/>
    </w:rPr>
  </w:style>
  <w:style w:type="character" w:customStyle="1" w:styleId="egysgChar">
    <w:name w:val="egység Char"/>
    <w:basedOn w:val="Bekezdsalapbettpusa"/>
    <w:link w:val="egysg"/>
    <w:rsid w:val="00C3102F"/>
    <w:rPr>
      <w:rFonts w:ascii="Pte Serif" w:eastAsia="Times New Roman" w:hAnsi="Pte Serif" w:cs="Arial"/>
      <w:b/>
      <w:bCs/>
      <w:color w:val="000000" w:themeColor="text1"/>
      <w:sz w:val="20"/>
      <w:szCs w:val="20"/>
      <w:lang w:eastAsia="hu-HU"/>
    </w:rPr>
  </w:style>
  <w:style w:type="paragraph" w:customStyle="1" w:styleId="alegysg">
    <w:name w:val="alegység"/>
    <w:link w:val="alegysgChar"/>
    <w:rsid w:val="00C3102F"/>
    <w:pPr>
      <w:spacing w:after="0" w:line="276" w:lineRule="auto"/>
    </w:pPr>
    <w:rPr>
      <w:rFonts w:ascii="Pte Serif" w:eastAsia="Times New Roman" w:hAnsi="Pte Serif" w:cs="Arial"/>
      <w:color w:val="000000" w:themeColor="text1"/>
      <w:sz w:val="20"/>
      <w:szCs w:val="20"/>
      <w:lang w:eastAsia="hu-HU"/>
    </w:rPr>
  </w:style>
  <w:style w:type="character" w:customStyle="1" w:styleId="alegysgChar">
    <w:name w:val="alegység Char"/>
    <w:basedOn w:val="Bekezdsalapbettpusa"/>
    <w:link w:val="alegysg"/>
    <w:rsid w:val="00C3102F"/>
    <w:rPr>
      <w:rFonts w:ascii="Pte Serif" w:eastAsia="Times New Roman" w:hAnsi="Pte Serif" w:cs="Arial"/>
      <w:color w:val="000000" w:themeColor="text1"/>
      <w:sz w:val="20"/>
      <w:szCs w:val="20"/>
      <w:lang w:eastAsia="hu-HU"/>
    </w:rPr>
  </w:style>
  <w:style w:type="paragraph" w:customStyle="1" w:styleId="Feladocime">
    <w:name w:val="Felado cime"/>
    <w:basedOn w:val="llb"/>
    <w:link w:val="FeladocimeChar"/>
    <w:qFormat/>
    <w:rsid w:val="00A75C63"/>
    <w:pPr>
      <w:tabs>
        <w:tab w:val="right" w:pos="10230"/>
      </w:tabs>
      <w:ind w:right="1021"/>
      <w:jc w:val="right"/>
    </w:pPr>
    <w:rPr>
      <w:rFonts w:ascii="Pte Serif" w:hAnsi="Pte Serif"/>
      <w:sz w:val="18"/>
      <w:szCs w:val="18"/>
    </w:rPr>
  </w:style>
  <w:style w:type="character" w:customStyle="1" w:styleId="FeladocimeChar">
    <w:name w:val="Felado cime Char"/>
    <w:basedOn w:val="llbChar"/>
    <w:link w:val="Feladocime"/>
    <w:rsid w:val="00A75C63"/>
    <w:rPr>
      <w:rFonts w:ascii="Pte Serif" w:hAnsi="Pte Serif"/>
      <w:sz w:val="18"/>
      <w:szCs w:val="18"/>
    </w:rPr>
  </w:style>
  <w:style w:type="paragraph" w:styleId="Szvegtrzs">
    <w:name w:val="Body Text"/>
    <w:basedOn w:val="Norml"/>
    <w:link w:val="SzvegtrzsChar"/>
    <w:unhideWhenUsed/>
    <w:rsid w:val="00FC555F"/>
    <w:pPr>
      <w:overflowPunct w:val="0"/>
      <w:autoSpaceDE w:val="0"/>
      <w:autoSpaceDN w:val="0"/>
      <w:adjustRightInd w:val="0"/>
    </w:pPr>
    <w:rPr>
      <w:rFonts w:ascii="Times New Roman" w:hAnsi="Times New Roman"/>
      <w:lang w:val="x-none" w:eastAsia="x-none"/>
    </w:rPr>
  </w:style>
  <w:style w:type="character" w:customStyle="1" w:styleId="SzvegtrzsChar">
    <w:name w:val="Szövegtörzs Char"/>
    <w:basedOn w:val="Bekezdsalapbettpusa"/>
    <w:link w:val="Szvegtrzs"/>
    <w:rsid w:val="00FC555F"/>
    <w:rPr>
      <w:rFonts w:ascii="Times New Roman" w:eastAsia="Times New Roman" w:hAnsi="Times New Roman" w:cs="Times New Roman"/>
      <w:sz w:val="24"/>
      <w:szCs w:val="20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0D00082-B969-4439-9DA5-92F9EB0E8B72}">
  <we:reference id="22ff87a5-132f-4d52-9e97-94d888e4dd91" version="3.8.0.0" store="EXCatalog" storeType="EXCatalog"/>
  <we:alternateReferences>
    <we:reference id="WA104380050" version="3.8.0.0" store="hu-HU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D32BCB-F3D0-4822-A30E-0CB6A9FB63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11</Words>
  <Characters>772</Characters>
  <Application>Microsoft Office Word</Application>
  <DocSecurity>0</DocSecurity>
  <Lines>6</Lines>
  <Paragraphs>1</Paragraphs>
  <ScaleCrop>false</ScaleCrop>
  <Company/>
  <LinksUpToDate>false</LinksUpToDate>
  <CharactersWithSpaces>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3-19T12:09:00Z</dcterms:created>
  <dcterms:modified xsi:type="dcterms:W3CDTF">2026-03-26T08:49:00Z</dcterms:modified>
</cp:coreProperties>
</file>